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35E66" w14:textId="58126BE3" w:rsidR="0023257D" w:rsidRDefault="0023257D" w:rsidP="00256FDA">
      <w:pPr>
        <w:jc w:val="center"/>
        <w:rPr>
          <w:smallCaps/>
          <w:sz w:val="36"/>
        </w:rPr>
      </w:pPr>
    </w:p>
    <w:p w14:paraId="67B30E76" w14:textId="77777777" w:rsidR="00D63B88" w:rsidRDefault="00D63B88" w:rsidP="00256FDA">
      <w:pPr>
        <w:jc w:val="center"/>
        <w:rPr>
          <w:smallCaps/>
          <w:sz w:val="36"/>
        </w:rPr>
      </w:pPr>
    </w:p>
    <w:p w14:paraId="6CAD170E" w14:textId="42D70C5D" w:rsidR="0041503B" w:rsidRPr="00256FDA" w:rsidRDefault="00B43298" w:rsidP="00256FDA">
      <w:pPr>
        <w:jc w:val="center"/>
        <w:rPr>
          <w:smallCaps/>
          <w:sz w:val="36"/>
        </w:rPr>
      </w:pPr>
      <w:r w:rsidRPr="00B43298">
        <w:rPr>
          <w:smallCaps/>
          <w:sz w:val="36"/>
        </w:rPr>
        <w:t>Der Lehrstuhl für Sonderpädagogik - Förderschw</w:t>
      </w:r>
      <w:r w:rsidR="00722DA0">
        <w:rPr>
          <w:smallCaps/>
          <w:sz w:val="36"/>
        </w:rPr>
        <w:t>e</w:t>
      </w:r>
      <w:r w:rsidRPr="00B43298">
        <w:rPr>
          <w:smallCaps/>
          <w:sz w:val="36"/>
        </w:rPr>
        <w:t>rpunkt Lernen einschließlich inklusiver Pädagogik</w:t>
      </w:r>
    </w:p>
    <w:p w14:paraId="475A71F7" w14:textId="77777777" w:rsidR="0041503B" w:rsidRDefault="0041503B" w:rsidP="00256FDA">
      <w:pPr>
        <w:jc w:val="center"/>
      </w:pPr>
    </w:p>
    <w:p w14:paraId="73D2F090" w14:textId="77777777" w:rsidR="003B745B" w:rsidRDefault="003B745B" w:rsidP="00256FDA">
      <w:pPr>
        <w:jc w:val="center"/>
      </w:pPr>
    </w:p>
    <w:sdt>
      <w:sdtPr>
        <w:alias w:val="Art der Arbeit"/>
        <w:tag w:val="Art der Arbeit"/>
        <w:id w:val="2001538700"/>
        <w:lock w:val="sdtLocked"/>
        <w:placeholder>
          <w:docPart w:val="E177043443BB4ED4A770DB3AE1D0F1D2"/>
        </w:placeholder>
        <w:showingPlcHdr/>
        <w:dropDownList>
          <w:listItem w:value="Wählen Sie ein Element aus."/>
          <w:listItem w:displayText="Zulassungsarbeit" w:value="Zulassungsarbeit"/>
          <w:listItem w:displayText="Bachelorthesis" w:value="Bachelorthesis"/>
          <w:listItem w:displayText="Masterthesis" w:value="Masterthesis"/>
          <w:listItem w:displayText="Diplomarbeit" w:value="Diplomarbeit"/>
        </w:dropDownList>
      </w:sdtPr>
      <w:sdtEndPr/>
      <w:sdtContent>
        <w:p w14:paraId="7E63AA5D" w14:textId="77777777" w:rsidR="0041503B" w:rsidRDefault="0023257D" w:rsidP="00256FDA">
          <w:pPr>
            <w:jc w:val="center"/>
          </w:pPr>
          <w:r w:rsidRPr="00D15076">
            <w:rPr>
              <w:rStyle w:val="UntertitelZchn"/>
            </w:rPr>
            <w:t>Wählen Sie ein Element aus.</w:t>
          </w:r>
        </w:p>
      </w:sdtContent>
    </w:sdt>
    <w:p w14:paraId="508B9AE9" w14:textId="77777777" w:rsidR="0041503B" w:rsidRDefault="0041503B" w:rsidP="00256FDA">
      <w:pPr>
        <w:jc w:val="center"/>
      </w:pPr>
    </w:p>
    <w:sdt>
      <w:sdtPr>
        <w:rPr>
          <w:b/>
          <w:sz w:val="32"/>
        </w:rPr>
        <w:alias w:val="Titel der Arbeit"/>
        <w:tag w:val=""/>
        <w:id w:val="240070251"/>
        <w:lock w:val="sdtLocked"/>
        <w:placeholder>
          <w:docPart w:val="746C63E15A934134B94EA540E0E250F3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16C2B07E" w14:textId="77777777" w:rsidR="0041503B" w:rsidRDefault="00137B72" w:rsidP="00E218D6">
          <w:pPr>
            <w:jc w:val="center"/>
            <w:rPr>
              <w:b/>
              <w:sz w:val="32"/>
            </w:rPr>
          </w:pPr>
          <w:r w:rsidRPr="00137B72">
            <w:rPr>
              <w:rStyle w:val="TitelZchn"/>
            </w:rPr>
            <w:t>[Titel]</w:t>
          </w:r>
        </w:p>
      </w:sdtContent>
    </w:sdt>
    <w:p w14:paraId="45F98F11" w14:textId="77777777" w:rsidR="003B745B" w:rsidRDefault="003B745B" w:rsidP="00256FDA">
      <w:pPr>
        <w:jc w:val="center"/>
      </w:pPr>
    </w:p>
    <w:p w14:paraId="11F248FC" w14:textId="77777777" w:rsidR="003B745B" w:rsidRDefault="003B745B" w:rsidP="00E218D6">
      <w:pPr>
        <w:jc w:val="center"/>
      </w:pPr>
      <w:r>
        <w:t>vorgelegt von</w:t>
      </w:r>
    </w:p>
    <w:sdt>
      <w:sdtPr>
        <w:alias w:val="Name"/>
        <w:tag w:val="Name"/>
        <w:id w:val="326168980"/>
        <w:lock w:val="sdtLocked"/>
        <w:placeholder>
          <w:docPart w:val="5B5F276BCFE940CEBB582F9B8992B14F"/>
        </w:placeholder>
        <w:showingPlcHdr/>
      </w:sdtPr>
      <w:sdtEndPr/>
      <w:sdtContent>
        <w:p w14:paraId="16E69BCE" w14:textId="77777777" w:rsidR="003922F5" w:rsidRDefault="00621226" w:rsidP="002D7C98">
          <w:pPr>
            <w:jc w:val="center"/>
          </w:pPr>
          <w:r w:rsidRPr="00E81D34">
            <w:rPr>
              <w:rStyle w:val="Platzhaltertext"/>
            </w:rPr>
            <w:t>Klicken Sie hier, um Text einzugeben.</w:t>
          </w:r>
        </w:p>
      </w:sdtContent>
    </w:sdt>
    <w:sdt>
      <w:sdtPr>
        <w:alias w:val="E-Mailadresse"/>
        <w:tag w:val="E-Mailadresse"/>
        <w:id w:val="-561171104"/>
        <w:lock w:val="sdtLocked"/>
        <w:placeholder>
          <w:docPart w:val="9F95E2FB87DA4E19BC33669CEA9213C4"/>
        </w:placeholder>
        <w:showingPlcHdr/>
      </w:sdtPr>
      <w:sdtEndPr/>
      <w:sdtContent>
        <w:p w14:paraId="27F3E06A" w14:textId="77777777" w:rsidR="00EF57B9" w:rsidRDefault="00EF57B9" w:rsidP="00EF57B9">
          <w:pPr>
            <w:jc w:val="center"/>
          </w:pPr>
          <w:r w:rsidRPr="00E81D34">
            <w:rPr>
              <w:rStyle w:val="Platzhaltertext"/>
            </w:rPr>
            <w:t>Klicken Sie hier, um Text einzugeben.</w:t>
          </w:r>
        </w:p>
      </w:sdtContent>
    </w:sdt>
    <w:p w14:paraId="51F50D49" w14:textId="77777777" w:rsidR="003B745B" w:rsidRDefault="0023257D" w:rsidP="0023257D">
      <w:pPr>
        <w:jc w:val="center"/>
      </w:pPr>
      <w:r>
        <w:t xml:space="preserve">Matrikelnr. </w:t>
      </w:r>
      <w:sdt>
        <w:sdtPr>
          <w:alias w:val="Matrikelnummer"/>
          <w:tag w:val="Matrikelnummer"/>
          <w:id w:val="490371217"/>
          <w:lock w:val="sdtLocked"/>
          <w:placeholder>
            <w:docPart w:val="030AB9E46DF244FC9EFCE201120D721C"/>
          </w:placeholder>
          <w:showingPlcHdr/>
          <w:text/>
        </w:sdtPr>
        <w:sdtEndPr/>
        <w:sdtContent>
          <w:r w:rsidR="00EF57B9" w:rsidRPr="000B1CA8">
            <w:rPr>
              <w:rStyle w:val="Platzhaltertext"/>
            </w:rPr>
            <w:t>Klicken Sie hier, um Text einzugeben.</w:t>
          </w:r>
        </w:sdtContent>
      </w:sdt>
    </w:p>
    <w:p w14:paraId="410B8E00" w14:textId="77777777" w:rsidR="003B745B" w:rsidRDefault="003B745B" w:rsidP="00256FDA"/>
    <w:p w14:paraId="73535FBA" w14:textId="0DE529FC" w:rsidR="005A7368" w:rsidRDefault="005A7368" w:rsidP="00F97F96">
      <w:r>
        <w:t>Betreuende:</w:t>
      </w:r>
      <w:r>
        <w:tab/>
      </w:r>
      <w:sdt>
        <w:sdtPr>
          <w:alias w:val="Name des ersten Betreuers bzw. der ersten Betreuerin"/>
          <w:tag w:val="Name des ersten Betreuers bzw. der ersten Betreuerin"/>
          <w:id w:val="-141894647"/>
          <w:placeholder>
            <w:docPart w:val="66D3D6BC5BB54F2E855C80B59E4DDEF4"/>
          </w:placeholder>
          <w:showingPlcHdr/>
          <w:dropDownList>
            <w:listItem w:value="Wählen Sie ein Element aus."/>
            <w:listItem w:displayText="Prof. Dr. Markus Gebhardt" w:value="Prof. Dr. Markus Gebhardt"/>
            <w:listItem w:displayText="Dr. Nikola Ebenbeck" w:value="Dr. Nikola Ebenbeck"/>
            <w:listItem w:displayText="Judith Zellner" w:value="Judith Zellner"/>
            <w:listItem w:displayText="Dr. Kathrin Wilfert" w:value="Dr. Kathrin Wilfert"/>
            <w:listItem w:displayText="Dr. Tatjana Eckerlein" w:value="Dr. Tatjana Eckerlein"/>
            <w:listItem w:displayText="Theresa Ameling" w:value="Theresa Ameling"/>
          </w:dropDownList>
        </w:sdtPr>
        <w:sdtEndPr/>
        <w:sdtContent>
          <w:r w:rsidR="00F97F96" w:rsidRPr="00C7455E">
            <w:rPr>
              <w:rStyle w:val="Platzhaltertext"/>
            </w:rPr>
            <w:t>Wählen Sie ein Element aus.</w:t>
          </w:r>
        </w:sdtContent>
      </w:sdt>
    </w:p>
    <w:p w14:paraId="608C5895" w14:textId="282A8292" w:rsidR="005A7368" w:rsidRDefault="005A7368" w:rsidP="00256FDA">
      <w:pPr>
        <w:tabs>
          <w:tab w:val="left" w:pos="1701"/>
        </w:tabs>
      </w:pPr>
      <w:r>
        <w:tab/>
      </w:r>
    </w:p>
    <w:p w14:paraId="032F2945" w14:textId="77777777" w:rsidR="0087781D" w:rsidRDefault="0087781D" w:rsidP="0087781D">
      <w:pPr>
        <w:tabs>
          <w:tab w:val="left" w:pos="1701"/>
        </w:tabs>
      </w:pPr>
      <w:r>
        <w:t>Studiengang:</w:t>
      </w:r>
      <w:r>
        <w:tab/>
      </w:r>
      <w:sdt>
        <w:sdtPr>
          <w:alias w:val="Studiengang"/>
          <w:tag w:val="Studiengang"/>
          <w:id w:val="1253162195"/>
          <w:placeholder>
            <w:docPart w:val="B63363B58EC14400BE58849797B77149"/>
          </w:placeholder>
          <w:showingPlcHdr/>
          <w:dropDownList>
            <w:listItem w:value="Wählen Sie ein Element aus."/>
            <w:listItem w:displayText="Pädagogik im sonderpäd. Schwerpunkt Lernen, Qualifizierungsstudium, L30" w:value="Qualifizierungsstudium, L30"/>
            <w:listItem w:displayText="Pädagogik im sonderpäd. Schwerpunkt Lernen, Vertiefte Fachrichtung, L90" w:value="Vertiefte Fachrichtung, L90"/>
          </w:dropDownList>
        </w:sdtPr>
        <w:sdtEndPr/>
        <w:sdtContent>
          <w:r w:rsidRPr="00C7455E">
            <w:rPr>
              <w:rStyle w:val="Platzhaltertext"/>
            </w:rPr>
            <w:t>Wählen Sie ein Element aus.</w:t>
          </w:r>
        </w:sdtContent>
      </w:sdt>
    </w:p>
    <w:p w14:paraId="434EE713" w14:textId="77777777" w:rsidR="0087781D" w:rsidRDefault="0087781D" w:rsidP="0087781D">
      <w:pPr>
        <w:tabs>
          <w:tab w:val="left" w:pos="1701"/>
        </w:tabs>
      </w:pPr>
      <w:r>
        <w:t>Semester:</w:t>
      </w:r>
      <w:r>
        <w:tab/>
      </w:r>
      <w:sdt>
        <w:sdtPr>
          <w:id w:val="-1950307227"/>
          <w:placeholder>
            <w:docPart w:val="42A23C51B0064EBB8F5762B750FF22ED"/>
          </w:placeholder>
          <w:showingPlcHdr/>
        </w:sdtPr>
        <w:sdtEndPr/>
        <w:sdtContent>
          <w:r w:rsidRPr="009D1ECD">
            <w:rPr>
              <w:rStyle w:val="Platzhaltertext"/>
            </w:rPr>
            <w:t>Klicken oder tippen Sie hier, um Text einzugeben.</w:t>
          </w:r>
        </w:sdtContent>
      </w:sdt>
    </w:p>
    <w:p w14:paraId="4503A7C9" w14:textId="77777777" w:rsidR="005A7368" w:rsidRDefault="005A7368" w:rsidP="00256FDA">
      <w:pPr>
        <w:tabs>
          <w:tab w:val="left" w:pos="1701"/>
        </w:tabs>
      </w:pPr>
    </w:p>
    <w:p w14:paraId="3848995F" w14:textId="77777777" w:rsidR="005A7368" w:rsidRDefault="005A7368" w:rsidP="00256FDA">
      <w:pPr>
        <w:tabs>
          <w:tab w:val="left" w:pos="1701"/>
        </w:tabs>
      </w:pPr>
      <w:r>
        <w:t>ausgegeben am:</w:t>
      </w:r>
      <w:r>
        <w:tab/>
      </w:r>
      <w:sdt>
        <w:sdtPr>
          <w:alias w:val="Ausgabedatum"/>
          <w:tag w:val="Ausgabedatum"/>
          <w:id w:val="-578129733"/>
          <w:lock w:val="sdtLocked"/>
          <w:placeholder>
            <w:docPart w:val="CFFF0DA1E6AD41C0B02082A91F831119"/>
          </w:placeholder>
          <w:showingPlcHdr/>
          <w:date w:fullDate="2021-07-06T00:00:00Z">
            <w:dateFormat w:val="d. MMMM yyyy"/>
            <w:lid w:val="de-DE"/>
            <w:storeMappedDataAs w:val="dateTime"/>
            <w:calendar w:val="gregorian"/>
          </w:date>
        </w:sdtPr>
        <w:sdtEndPr/>
        <w:sdtContent>
          <w:r w:rsidR="00340567" w:rsidRPr="002C69BA">
            <w:t>Klicken Sie hier, um ein Datum einzugeben.</w:t>
          </w:r>
        </w:sdtContent>
      </w:sdt>
    </w:p>
    <w:p w14:paraId="543092B3" w14:textId="77777777" w:rsidR="005A7368" w:rsidRDefault="005A7368" w:rsidP="00256FDA">
      <w:pPr>
        <w:tabs>
          <w:tab w:val="left" w:pos="1701"/>
        </w:tabs>
      </w:pPr>
      <w:r>
        <w:t>eingereicht am:</w:t>
      </w:r>
      <w:r w:rsidR="003865CE">
        <w:tab/>
      </w:r>
      <w:sdt>
        <w:sdtPr>
          <w:alias w:val="Abgabedatum"/>
          <w:tag w:val="Abgabedatum"/>
          <w:id w:val="-1357107732"/>
          <w:lock w:val="sdtLocked"/>
          <w:placeholder>
            <w:docPart w:val="6DDE6C89131541169406FA1BC40728AF"/>
          </w:placeholder>
          <w:showingPlcHdr/>
          <w:date>
            <w:dateFormat w:val="d. MMMM yyyy"/>
            <w:lid w:val="de-DE"/>
            <w:storeMappedDataAs w:val="dateTime"/>
            <w:calendar w:val="gregorian"/>
          </w:date>
        </w:sdtPr>
        <w:sdtEndPr/>
        <w:sdtContent>
          <w:r w:rsidR="002C69BA" w:rsidRPr="002C69BA">
            <w:t>Klicken Sie hier, um ein Datum einzugeben.</w:t>
          </w:r>
        </w:sdtContent>
      </w:sdt>
    </w:p>
    <w:p w14:paraId="6678B7EA" w14:textId="77777777" w:rsidR="00580BBA" w:rsidRDefault="00580BBA" w:rsidP="00256FDA"/>
    <w:p w14:paraId="775F5450" w14:textId="77777777" w:rsidR="00591A9C" w:rsidRDefault="00591A9C" w:rsidP="00256FDA">
      <w:pPr>
        <w:sectPr w:rsidR="00591A9C" w:rsidSect="008E4C59">
          <w:footerReference w:type="default" r:id="rId9"/>
          <w:headerReference w:type="first" r:id="rId10"/>
          <w:pgSz w:w="11906" w:h="16838"/>
          <w:pgMar w:top="1134" w:right="851" w:bottom="1134" w:left="1418" w:header="709" w:footer="709" w:gutter="0"/>
          <w:cols w:space="708"/>
          <w:titlePg/>
          <w:docGrid w:linePitch="360"/>
        </w:sectPr>
      </w:pPr>
    </w:p>
    <w:bookmarkStart w:id="0" w:name="_Toc358380225" w:displacedByCustomXml="next"/>
    <w:sdt>
      <w:sdtPr>
        <w:rPr>
          <w:rFonts w:eastAsiaTheme="minorHAnsi" w:cs="Times New Roman"/>
          <w:b w:val="0"/>
          <w:bCs/>
          <w:sz w:val="22"/>
          <w:szCs w:val="22"/>
        </w:rPr>
        <w:id w:val="-2116587476"/>
        <w:docPartObj>
          <w:docPartGallery w:val="Table of Contents"/>
          <w:docPartUnique/>
        </w:docPartObj>
      </w:sdtPr>
      <w:sdtEndPr/>
      <w:sdtContent>
        <w:p w14:paraId="1F32791A" w14:textId="77777777" w:rsidR="008E4C59" w:rsidRPr="008D21A8" w:rsidRDefault="008E4C59" w:rsidP="008D21A8">
          <w:pPr>
            <w:pStyle w:val="berschrift1"/>
            <w:numPr>
              <w:ilvl w:val="0"/>
              <w:numId w:val="0"/>
            </w:numPr>
          </w:pPr>
          <w:r w:rsidRPr="008D21A8">
            <w:t>Inhaltsverzeichnis</w:t>
          </w:r>
          <w:bookmarkEnd w:id="0"/>
        </w:p>
        <w:p w14:paraId="6E5C8D9E" w14:textId="77777777" w:rsidR="008620BB" w:rsidRDefault="008E4C59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8380225" w:history="1">
            <w:r w:rsidR="008620BB" w:rsidRPr="007608DB">
              <w:rPr>
                <w:rStyle w:val="Hyperlink"/>
              </w:rPr>
              <w:t>Inhaltsverzeichnis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25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i</w:t>
            </w:r>
            <w:r w:rsidR="008620BB">
              <w:rPr>
                <w:webHidden/>
              </w:rPr>
              <w:fldChar w:fldCharType="end"/>
            </w:r>
          </w:hyperlink>
        </w:p>
        <w:p w14:paraId="6FB1E8EC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26" w:history="1">
            <w:r w:rsidR="008620BB" w:rsidRPr="007608DB">
              <w:rPr>
                <w:rStyle w:val="Hyperlink"/>
              </w:rPr>
              <w:t>Abbildungsverzeichnis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26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ii</w:t>
            </w:r>
            <w:r w:rsidR="008620BB">
              <w:rPr>
                <w:webHidden/>
              </w:rPr>
              <w:fldChar w:fldCharType="end"/>
            </w:r>
          </w:hyperlink>
        </w:p>
        <w:p w14:paraId="17418FC3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27" w:history="1">
            <w:r w:rsidR="008620BB" w:rsidRPr="007608DB">
              <w:rPr>
                <w:rStyle w:val="Hyperlink"/>
              </w:rPr>
              <w:t>Tabellenverzeichnis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27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iii</w:t>
            </w:r>
            <w:r w:rsidR="008620BB">
              <w:rPr>
                <w:webHidden/>
              </w:rPr>
              <w:fldChar w:fldCharType="end"/>
            </w:r>
          </w:hyperlink>
        </w:p>
        <w:p w14:paraId="4934E037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28" w:history="1">
            <w:r w:rsidR="008620BB" w:rsidRPr="007608DB">
              <w:rPr>
                <w:rStyle w:val="Hyperlink"/>
              </w:rPr>
              <w:t>1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Einleitung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28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1</w:t>
            </w:r>
            <w:r w:rsidR="008620BB">
              <w:rPr>
                <w:webHidden/>
              </w:rPr>
              <w:fldChar w:fldCharType="end"/>
            </w:r>
          </w:hyperlink>
        </w:p>
        <w:p w14:paraId="0C8A768D" w14:textId="77777777" w:rsidR="008620BB" w:rsidRDefault="00655D97" w:rsidP="0075235B">
          <w:pPr>
            <w:pStyle w:val="Verzeichnis2"/>
            <w:tabs>
              <w:tab w:val="left" w:pos="880"/>
              <w:tab w:val="right" w:leader="dot" w:pos="9627"/>
            </w:tabs>
            <w:spacing w:after="120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29" w:history="1">
            <w:r w:rsidR="008620BB" w:rsidRPr="007608DB">
              <w:rPr>
                <w:rStyle w:val="Hyperlink"/>
              </w:rPr>
              <w:t>1.1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Problemstellung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29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1</w:t>
            </w:r>
            <w:r w:rsidR="008620BB">
              <w:rPr>
                <w:webHidden/>
              </w:rPr>
              <w:fldChar w:fldCharType="end"/>
            </w:r>
          </w:hyperlink>
        </w:p>
        <w:p w14:paraId="36F2A729" w14:textId="77777777" w:rsidR="008620BB" w:rsidRDefault="00655D97" w:rsidP="0075235B">
          <w:pPr>
            <w:pStyle w:val="Verzeichnis2"/>
            <w:tabs>
              <w:tab w:val="left" w:pos="880"/>
              <w:tab w:val="right" w:leader="dot" w:pos="9627"/>
            </w:tabs>
            <w:spacing w:after="120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0" w:history="1">
            <w:r w:rsidR="008620BB" w:rsidRPr="007608DB">
              <w:rPr>
                <w:rStyle w:val="Hyperlink"/>
              </w:rPr>
              <w:t>1.2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Zielsetzung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0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1</w:t>
            </w:r>
            <w:r w:rsidR="008620BB">
              <w:rPr>
                <w:webHidden/>
              </w:rPr>
              <w:fldChar w:fldCharType="end"/>
            </w:r>
          </w:hyperlink>
        </w:p>
        <w:p w14:paraId="1603A29E" w14:textId="77777777" w:rsidR="008620BB" w:rsidRDefault="00655D97" w:rsidP="0075235B">
          <w:pPr>
            <w:pStyle w:val="Verzeichnis2"/>
            <w:tabs>
              <w:tab w:val="left" w:pos="880"/>
              <w:tab w:val="right" w:leader="dot" w:pos="9627"/>
            </w:tabs>
            <w:spacing w:after="120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1" w:history="1">
            <w:r w:rsidR="008620BB" w:rsidRPr="007608DB">
              <w:rPr>
                <w:rStyle w:val="Hyperlink"/>
              </w:rPr>
              <w:t>1.3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Vorgehensweise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1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1</w:t>
            </w:r>
            <w:r w:rsidR="008620BB">
              <w:rPr>
                <w:webHidden/>
              </w:rPr>
              <w:fldChar w:fldCharType="end"/>
            </w:r>
          </w:hyperlink>
        </w:p>
        <w:p w14:paraId="24824F42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2" w:history="1">
            <w:r w:rsidR="008620BB" w:rsidRPr="007608DB">
              <w:rPr>
                <w:rStyle w:val="Hyperlink"/>
              </w:rPr>
              <w:t>2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„Grundlagen“ (andere Bezeichnung wählen)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2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2</w:t>
            </w:r>
            <w:r w:rsidR="008620BB">
              <w:rPr>
                <w:webHidden/>
              </w:rPr>
              <w:fldChar w:fldCharType="end"/>
            </w:r>
          </w:hyperlink>
        </w:p>
        <w:p w14:paraId="362751DF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3" w:history="1">
            <w:r w:rsidR="008620BB" w:rsidRPr="007608DB">
              <w:rPr>
                <w:rStyle w:val="Hyperlink"/>
              </w:rPr>
              <w:t>3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„Hauptteil“ (Bezeichnung ändern und ggf. weitere Kapitel einfügen)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3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3</w:t>
            </w:r>
            <w:r w:rsidR="008620BB">
              <w:rPr>
                <w:webHidden/>
              </w:rPr>
              <w:fldChar w:fldCharType="end"/>
            </w:r>
          </w:hyperlink>
        </w:p>
        <w:p w14:paraId="1D7CA903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4" w:history="1">
            <w:r w:rsidR="008620BB" w:rsidRPr="007608DB">
              <w:rPr>
                <w:rStyle w:val="Hyperlink"/>
              </w:rPr>
              <w:t>4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Zusammenfassung und Ausblick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4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4</w:t>
            </w:r>
            <w:r w:rsidR="008620BB">
              <w:rPr>
                <w:webHidden/>
              </w:rPr>
              <w:fldChar w:fldCharType="end"/>
            </w:r>
          </w:hyperlink>
        </w:p>
        <w:p w14:paraId="526C9920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5" w:history="1">
            <w:r w:rsidR="008620BB" w:rsidRPr="007608DB">
              <w:rPr>
                <w:rStyle w:val="Hyperlink"/>
              </w:rPr>
              <w:t>5</w:t>
            </w:r>
            <w:r w:rsidR="008620BB">
              <w:rPr>
                <w:rFonts w:asciiTheme="minorHAnsi" w:eastAsiaTheme="minorEastAsia" w:hAnsiTheme="minorHAnsi" w:cstheme="minorBidi"/>
                <w:bCs w:val="0"/>
                <w:lang w:eastAsia="de-DE"/>
              </w:rPr>
              <w:tab/>
            </w:r>
            <w:r w:rsidR="008620BB" w:rsidRPr="007608DB">
              <w:rPr>
                <w:rStyle w:val="Hyperlink"/>
              </w:rPr>
              <w:t>Literaturverzeichnis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5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5</w:t>
            </w:r>
            <w:r w:rsidR="008620BB">
              <w:rPr>
                <w:webHidden/>
              </w:rPr>
              <w:fldChar w:fldCharType="end"/>
            </w:r>
          </w:hyperlink>
        </w:p>
        <w:p w14:paraId="2B3B53F1" w14:textId="77777777" w:rsidR="008620BB" w:rsidRDefault="00655D97" w:rsidP="0075235B">
          <w:pPr>
            <w:pStyle w:val="Verzeichnis1"/>
            <w:spacing w:after="120" w:line="360" w:lineRule="auto"/>
            <w:contextualSpacing/>
            <w:rPr>
              <w:rFonts w:asciiTheme="minorHAnsi" w:eastAsiaTheme="minorEastAsia" w:hAnsiTheme="minorHAnsi" w:cstheme="minorBidi"/>
              <w:bCs w:val="0"/>
              <w:lang w:eastAsia="de-DE"/>
            </w:rPr>
          </w:pPr>
          <w:hyperlink w:anchor="_Toc358380236" w:history="1">
            <w:r w:rsidR="008620BB" w:rsidRPr="007608DB">
              <w:rPr>
                <w:rStyle w:val="Hyperlink"/>
              </w:rPr>
              <w:t>Anhang</w:t>
            </w:r>
            <w:r w:rsidR="008620BB">
              <w:rPr>
                <w:webHidden/>
              </w:rPr>
              <w:tab/>
            </w:r>
            <w:r w:rsidR="008620BB">
              <w:rPr>
                <w:webHidden/>
              </w:rPr>
              <w:fldChar w:fldCharType="begin"/>
            </w:r>
            <w:r w:rsidR="008620BB">
              <w:rPr>
                <w:webHidden/>
              </w:rPr>
              <w:instrText xml:space="preserve"> PAGEREF _Toc358380236 \h </w:instrText>
            </w:r>
            <w:r w:rsidR="008620BB">
              <w:rPr>
                <w:webHidden/>
              </w:rPr>
            </w:r>
            <w:r w:rsidR="008620BB">
              <w:rPr>
                <w:webHidden/>
              </w:rPr>
              <w:fldChar w:fldCharType="separate"/>
            </w:r>
            <w:r w:rsidR="008620BB">
              <w:rPr>
                <w:webHidden/>
              </w:rPr>
              <w:t>6</w:t>
            </w:r>
            <w:r w:rsidR="008620BB">
              <w:rPr>
                <w:webHidden/>
              </w:rPr>
              <w:fldChar w:fldCharType="end"/>
            </w:r>
          </w:hyperlink>
        </w:p>
        <w:p w14:paraId="1E100CEF" w14:textId="6ACB768C" w:rsidR="00580BBA" w:rsidRDefault="008E4C59" w:rsidP="00256FDA">
          <w:r>
            <w:rPr>
              <w:b/>
            </w:rPr>
            <w:fldChar w:fldCharType="end"/>
          </w:r>
          <w:r w:rsidR="00580BBA">
            <w:br w:type="page"/>
          </w:r>
        </w:p>
      </w:sdtContent>
    </w:sdt>
    <w:p w14:paraId="68CCF221" w14:textId="77777777" w:rsidR="00580BBA" w:rsidRDefault="00580BBA" w:rsidP="008D21A8">
      <w:pPr>
        <w:pStyle w:val="berschrift1"/>
        <w:numPr>
          <w:ilvl w:val="0"/>
          <w:numId w:val="0"/>
        </w:numPr>
      </w:pPr>
      <w:bookmarkStart w:id="1" w:name="_Toc358380226"/>
      <w:r>
        <w:lastRenderedPageBreak/>
        <w:t>Abbildungsverzeichnis</w:t>
      </w:r>
      <w:bookmarkEnd w:id="1"/>
    </w:p>
    <w:p w14:paraId="1971DCDE" w14:textId="77777777" w:rsidR="008620BB" w:rsidRDefault="008620BB">
      <w:pPr>
        <w:pStyle w:val="Abbildungsverzeichnis"/>
        <w:tabs>
          <w:tab w:val="right" w:leader="dot" w:pos="9627"/>
        </w:tabs>
        <w:rPr>
          <w:rFonts w:eastAsiaTheme="minorEastAsia" w:cstheme="minorBidi"/>
          <w:smallCaps w:val="0"/>
          <w:sz w:val="22"/>
          <w:szCs w:val="22"/>
          <w:lang w:eastAsia="de-DE"/>
        </w:rPr>
      </w:pPr>
      <w:r>
        <w:fldChar w:fldCharType="begin"/>
      </w:r>
      <w:r>
        <w:instrText xml:space="preserve"> TOC \h \z \c "Abbildung" </w:instrText>
      </w:r>
      <w:r>
        <w:fldChar w:fldCharType="separate"/>
      </w:r>
      <w:hyperlink w:anchor="_Toc358380237" w:history="1">
        <w:r w:rsidRPr="00125DA5">
          <w:rPr>
            <w:rStyle w:val="Hyperlink"/>
          </w:rPr>
          <w:t>Abbildung 2</w:t>
        </w:r>
        <w:r w:rsidRPr="00125DA5">
          <w:rPr>
            <w:rStyle w:val="Hyperlink"/>
          </w:rPr>
          <w:noBreakHyphen/>
          <w:t>1: Beispiel zum Einbinden einer Abbildu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583802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032F44F" w14:textId="77777777" w:rsidR="008620BB" w:rsidRPr="008620BB" w:rsidRDefault="008620BB" w:rsidP="008620BB">
      <w:r>
        <w:fldChar w:fldCharType="end"/>
      </w:r>
    </w:p>
    <w:p w14:paraId="7DD3555C" w14:textId="77777777" w:rsidR="00CA0CD6" w:rsidRDefault="00CA0CD6" w:rsidP="00256FDA">
      <w:r>
        <w:br w:type="page"/>
      </w:r>
    </w:p>
    <w:p w14:paraId="2F7EA262" w14:textId="77777777" w:rsidR="00CA0CD6" w:rsidRDefault="00CA0CD6" w:rsidP="008D21A8">
      <w:pPr>
        <w:pStyle w:val="berschrift1"/>
        <w:numPr>
          <w:ilvl w:val="0"/>
          <w:numId w:val="0"/>
        </w:numPr>
      </w:pPr>
      <w:bookmarkStart w:id="2" w:name="_Toc358380227"/>
      <w:r>
        <w:lastRenderedPageBreak/>
        <w:t>Tabellenverzeichnis</w:t>
      </w:r>
      <w:bookmarkEnd w:id="2"/>
    </w:p>
    <w:p w14:paraId="28285C19" w14:textId="77777777" w:rsidR="008620BB" w:rsidRDefault="008620BB">
      <w:pPr>
        <w:pStyle w:val="Abbildungsverzeichnis"/>
        <w:tabs>
          <w:tab w:val="right" w:leader="dot" w:pos="9627"/>
        </w:tabs>
        <w:rPr>
          <w:rFonts w:eastAsiaTheme="minorEastAsia" w:cstheme="minorBidi"/>
          <w:smallCaps w:val="0"/>
          <w:sz w:val="22"/>
          <w:szCs w:val="22"/>
          <w:lang w:eastAsia="de-DE"/>
        </w:rPr>
      </w:pPr>
      <w:r>
        <w:fldChar w:fldCharType="begin"/>
      </w:r>
      <w:r>
        <w:instrText xml:space="preserve"> TOC \h \z \c "Tabelle" </w:instrText>
      </w:r>
      <w:r>
        <w:fldChar w:fldCharType="separate"/>
      </w:r>
      <w:hyperlink w:anchor="_Toc358380238" w:history="1">
        <w:r w:rsidRPr="000F264E">
          <w:rPr>
            <w:rStyle w:val="Hyperlink"/>
          </w:rPr>
          <w:t>Tabelle 2</w:t>
        </w:r>
        <w:r w:rsidRPr="000F264E">
          <w:rPr>
            <w:rStyle w:val="Hyperlink"/>
          </w:rPr>
          <w:noBreakHyphen/>
          <w:t>1: Beispiel zum Einbinden einer Tabel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583802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F620466" w14:textId="77777777" w:rsidR="008620BB" w:rsidRPr="008620BB" w:rsidRDefault="008620BB" w:rsidP="008620BB">
      <w:r>
        <w:fldChar w:fldCharType="end"/>
      </w:r>
    </w:p>
    <w:p w14:paraId="5E4F844F" w14:textId="77777777" w:rsidR="008620BB" w:rsidRDefault="008620BB" w:rsidP="00256FDA"/>
    <w:p w14:paraId="2B93C0F0" w14:textId="77777777" w:rsidR="00691354" w:rsidRDefault="00691354" w:rsidP="00256FDA">
      <w:pPr>
        <w:sectPr w:rsidR="00691354" w:rsidSect="003865CE">
          <w:pgSz w:w="11906" w:h="16838"/>
          <w:pgMar w:top="1134" w:right="851" w:bottom="1134" w:left="1418" w:header="709" w:footer="709" w:gutter="0"/>
          <w:pgNumType w:fmt="lowerRoman" w:start="1"/>
          <w:cols w:space="708"/>
          <w:formProt w:val="0"/>
          <w:docGrid w:linePitch="360"/>
        </w:sectPr>
      </w:pPr>
    </w:p>
    <w:p w14:paraId="5E5D82CA" w14:textId="77777777" w:rsidR="00B77FBB" w:rsidRPr="0009586D" w:rsidRDefault="0009586D" w:rsidP="00AD35AC">
      <w:pPr>
        <w:pStyle w:val="berschrift1"/>
      </w:pPr>
      <w:bookmarkStart w:id="3" w:name="_Toc358380228"/>
      <w:r w:rsidRPr="00784917">
        <w:lastRenderedPageBreak/>
        <w:t>Einleitung</w:t>
      </w:r>
      <w:bookmarkEnd w:id="3"/>
    </w:p>
    <w:p w14:paraId="446F63C9" w14:textId="77777777" w:rsidR="0009586D" w:rsidRPr="00256FDA" w:rsidRDefault="0009586D" w:rsidP="00256FDA"/>
    <w:p w14:paraId="0053FF26" w14:textId="77777777" w:rsidR="0009586D" w:rsidRDefault="005C4D14" w:rsidP="00784917">
      <w:pPr>
        <w:pStyle w:val="berschrift2"/>
      </w:pPr>
      <w:bookmarkStart w:id="4" w:name="_Toc358380229"/>
      <w:r w:rsidRPr="00784917">
        <w:t>Problemstellung</w:t>
      </w:r>
      <w:bookmarkEnd w:id="4"/>
    </w:p>
    <w:p w14:paraId="31700236" w14:textId="77777777" w:rsidR="005C4D14" w:rsidRDefault="005C4D14" w:rsidP="00256FDA"/>
    <w:p w14:paraId="3111AE4E" w14:textId="77777777" w:rsidR="005C4D14" w:rsidRDefault="005C4D14" w:rsidP="00784917">
      <w:pPr>
        <w:pStyle w:val="berschrift2"/>
      </w:pPr>
      <w:bookmarkStart w:id="5" w:name="_Toc358380230"/>
      <w:r>
        <w:t>Zielsetzung</w:t>
      </w:r>
      <w:bookmarkEnd w:id="5"/>
    </w:p>
    <w:p w14:paraId="0E58C2A7" w14:textId="77777777" w:rsidR="00E7796E" w:rsidRDefault="00E7796E" w:rsidP="00E7796E">
      <w:pPr>
        <w:pStyle w:val="berschrift2"/>
        <w:numPr>
          <w:ilvl w:val="0"/>
          <w:numId w:val="0"/>
        </w:numPr>
        <w:ind w:left="576"/>
      </w:pPr>
      <w:bookmarkStart w:id="6" w:name="_Toc358380231"/>
    </w:p>
    <w:p w14:paraId="7E302BC0" w14:textId="77777777" w:rsidR="005C4D14" w:rsidRDefault="005C4D14" w:rsidP="00784917">
      <w:pPr>
        <w:pStyle w:val="berschrift2"/>
      </w:pPr>
      <w:r>
        <w:t>Vorgehensweise</w:t>
      </w:r>
      <w:bookmarkEnd w:id="6"/>
    </w:p>
    <w:p w14:paraId="190B4F9A" w14:textId="77777777" w:rsidR="0010426E" w:rsidRDefault="0010426E" w:rsidP="00256FDA"/>
    <w:p w14:paraId="61F97B52" w14:textId="77777777" w:rsidR="0010426E" w:rsidRDefault="0010426E" w:rsidP="00256FDA"/>
    <w:p w14:paraId="4648C225" w14:textId="77777777" w:rsidR="0010426E" w:rsidRDefault="0010426E" w:rsidP="00256FDA">
      <w:pPr>
        <w:sectPr w:rsidR="0010426E" w:rsidSect="00594D7C">
          <w:footerReference w:type="default" r:id="rId11"/>
          <w:pgSz w:w="11906" w:h="16838"/>
          <w:pgMar w:top="1134" w:right="851" w:bottom="1134" w:left="1418" w:header="709" w:footer="709" w:gutter="0"/>
          <w:pgNumType w:start="1"/>
          <w:cols w:space="708"/>
          <w:formProt w:val="0"/>
          <w:docGrid w:linePitch="360"/>
        </w:sectPr>
      </w:pPr>
    </w:p>
    <w:p w14:paraId="704CCD4C" w14:textId="77777777" w:rsidR="009206C1" w:rsidRDefault="009206C1" w:rsidP="00A063F6">
      <w:pPr>
        <w:pStyle w:val="berschrift1"/>
      </w:pPr>
      <w:bookmarkStart w:id="7" w:name="_Toc358380232"/>
      <w:r>
        <w:lastRenderedPageBreak/>
        <w:t>„Grundlagen“ (andere Bezeichnung wählen)</w:t>
      </w:r>
      <w:bookmarkEnd w:id="7"/>
    </w:p>
    <w:p w14:paraId="4D6CBDDE" w14:textId="77777777" w:rsidR="00A063F6" w:rsidRDefault="008B5665" w:rsidP="00A063F6">
      <w:r>
        <w:t>Abbildungen sollten entsprechend dem folgenden Beispiel (siehe</w:t>
      </w:r>
      <w:r w:rsidR="008620BB">
        <w:t xml:space="preserve"> </w:t>
      </w:r>
      <w:r w:rsidR="008620BB">
        <w:fldChar w:fldCharType="begin"/>
      </w:r>
      <w:r w:rsidR="008620BB">
        <w:instrText xml:space="preserve"> REF _Ref358380112 \h </w:instrText>
      </w:r>
      <w:r w:rsidR="008620BB">
        <w:fldChar w:fldCharType="separate"/>
      </w:r>
      <w:r w:rsidR="008620BB">
        <w:t>Abbildung 2</w:t>
      </w:r>
      <w:r w:rsidR="008620BB">
        <w:noBreakHyphen/>
        <w:t>1</w:t>
      </w:r>
      <w:r w:rsidR="008620BB">
        <w:fldChar w:fldCharType="end"/>
      </w:r>
      <w:r>
        <w:t>) eingefügt werden:</w:t>
      </w:r>
    </w:p>
    <w:p w14:paraId="5FBCBECB" w14:textId="77777777" w:rsidR="008620BB" w:rsidRDefault="008B5665" w:rsidP="008620BB">
      <w:pPr>
        <w:keepNext/>
        <w:jc w:val="center"/>
      </w:pPr>
      <w:r>
        <w:rPr>
          <w:lang w:eastAsia="de-DE"/>
        </w:rPr>
        <w:drawing>
          <wp:inline distT="0" distB="0" distL="0" distR="0" wp14:anchorId="6A2A4B7A" wp14:editId="739E7709">
            <wp:extent cx="4438650" cy="2171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bildung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6715" w14:textId="77777777" w:rsidR="008B5665" w:rsidRDefault="008620BB" w:rsidP="008620BB">
      <w:pPr>
        <w:pStyle w:val="Beschriftung"/>
        <w:jc w:val="center"/>
      </w:pPr>
      <w:bookmarkStart w:id="8" w:name="_Ref358380112"/>
      <w:bookmarkStart w:id="9" w:name="_Toc358380237"/>
      <w:r>
        <w:t xml:space="preserve">Abbildung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Abbildung \* ARABIC \s 1 </w:instrText>
      </w:r>
      <w:r>
        <w:fldChar w:fldCharType="separate"/>
      </w:r>
      <w:r>
        <w:t>1</w:t>
      </w:r>
      <w:r>
        <w:fldChar w:fldCharType="end"/>
      </w:r>
      <w:bookmarkEnd w:id="8"/>
      <w:r>
        <w:t>: Beispiel zum Einbinden einer Abbildung</w:t>
      </w:r>
      <w:bookmarkEnd w:id="9"/>
    </w:p>
    <w:p w14:paraId="2FAF7BB4" w14:textId="77777777" w:rsidR="008B5665" w:rsidRDefault="008B5665" w:rsidP="008B5665"/>
    <w:p w14:paraId="7A297184" w14:textId="77777777" w:rsidR="008B5665" w:rsidRDefault="008B5665" w:rsidP="008B5665">
      <w:r>
        <w:t xml:space="preserve">Tabellen sollten entsprechend dem folgenden Beispiel (siehe </w:t>
      </w:r>
      <w:r w:rsidR="008620BB">
        <w:fldChar w:fldCharType="begin"/>
      </w:r>
      <w:r w:rsidR="008620BB">
        <w:instrText xml:space="preserve"> REF _Ref358380163 \h </w:instrText>
      </w:r>
      <w:r w:rsidR="008620BB">
        <w:fldChar w:fldCharType="separate"/>
      </w:r>
      <w:r w:rsidR="008620BB">
        <w:t>Tabelle 2</w:t>
      </w:r>
      <w:r w:rsidR="008620BB">
        <w:noBreakHyphen/>
        <w:t>1</w:t>
      </w:r>
      <w:r w:rsidR="008620BB">
        <w:fldChar w:fldCharType="end"/>
      </w:r>
      <w:r w:rsidR="008620BB">
        <w:t xml:space="preserve"> </w:t>
      </w:r>
      <w:r>
        <w:t>) eingefügt werden:</w:t>
      </w:r>
    </w:p>
    <w:p w14:paraId="22F4DFF2" w14:textId="77777777" w:rsidR="008620BB" w:rsidRDefault="008620BB" w:rsidP="008620BB">
      <w:pPr>
        <w:pStyle w:val="Beschriftung"/>
        <w:jc w:val="center"/>
      </w:pPr>
      <w:bookmarkStart w:id="10" w:name="_Ref358380163"/>
      <w:bookmarkStart w:id="11" w:name="_Toc358380238"/>
      <w:r>
        <w:t xml:space="preserve">Tabel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elle \* ARABIC \s 1 </w:instrText>
      </w:r>
      <w:r>
        <w:fldChar w:fldCharType="separate"/>
      </w:r>
      <w:r>
        <w:t>1</w:t>
      </w:r>
      <w:r>
        <w:fldChar w:fldCharType="end"/>
      </w:r>
      <w:bookmarkEnd w:id="10"/>
      <w:r>
        <w:t>: Beispiel zum Einbinden einer Tabelle</w:t>
      </w:r>
      <w:bookmarkEnd w:id="11"/>
    </w:p>
    <w:tbl>
      <w:tblPr>
        <w:tblStyle w:val="Tabellenraster"/>
        <w:tblW w:w="0" w:type="auto"/>
        <w:jc w:val="center"/>
        <w:tblLook w:val="04A0" w:firstRow="1" w:lastRow="0" w:firstColumn="1" w:lastColumn="0" w:noHBand="0" w:noVBand="1"/>
      </w:tblPr>
      <w:tblGrid>
        <w:gridCol w:w="620"/>
        <w:gridCol w:w="620"/>
        <w:gridCol w:w="620"/>
      </w:tblGrid>
      <w:tr w:rsidR="008B5665" w:rsidRPr="008B5665" w14:paraId="62BEE1B1" w14:textId="77777777" w:rsidTr="008B5665">
        <w:trPr>
          <w:jc w:val="center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7401EA8" w14:textId="77777777" w:rsidR="008B5665" w:rsidRPr="008B5665" w:rsidRDefault="008B5665" w:rsidP="008B5665">
            <w:pPr>
              <w:spacing w:after="0"/>
              <w:rPr>
                <w:b/>
              </w:rPr>
            </w:pPr>
            <w:r w:rsidRPr="008B5665">
              <w:rPr>
                <w:b/>
              </w:rPr>
              <w:t>Tes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1E4E168" w14:textId="77777777" w:rsidR="008B5665" w:rsidRPr="008B5665" w:rsidRDefault="008B5665" w:rsidP="008B5665">
            <w:pPr>
              <w:spacing w:after="0"/>
              <w:rPr>
                <w:b/>
              </w:rPr>
            </w:pPr>
            <w:r w:rsidRPr="008B5665">
              <w:rPr>
                <w:b/>
              </w:rPr>
              <w:t>Tes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4A82C79" w14:textId="77777777" w:rsidR="008B5665" w:rsidRPr="008B5665" w:rsidRDefault="008B5665" w:rsidP="008B5665">
            <w:pPr>
              <w:spacing w:after="0"/>
              <w:rPr>
                <w:b/>
              </w:rPr>
            </w:pPr>
            <w:r w:rsidRPr="008B5665">
              <w:rPr>
                <w:b/>
              </w:rPr>
              <w:t>Test</w:t>
            </w:r>
          </w:p>
        </w:tc>
      </w:tr>
      <w:tr w:rsidR="008B5665" w14:paraId="70178263" w14:textId="77777777" w:rsidTr="008B5665">
        <w:trPr>
          <w:jc w:val="center"/>
        </w:trPr>
        <w:tc>
          <w:tcPr>
            <w:tcW w:w="0" w:type="auto"/>
            <w:vAlign w:val="center"/>
          </w:tcPr>
          <w:p w14:paraId="4FE524EF" w14:textId="77777777" w:rsidR="008B5665" w:rsidRDefault="008B5665" w:rsidP="008B5665">
            <w:pPr>
              <w:spacing w:after="0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4C6B24D" w14:textId="77777777" w:rsidR="008B5665" w:rsidRDefault="008B5665" w:rsidP="008B5665">
            <w:pPr>
              <w:spacing w:after="0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75B306C4" w14:textId="77777777" w:rsidR="008B5665" w:rsidRDefault="008B5665" w:rsidP="008B5665">
            <w:pPr>
              <w:spacing w:after="0"/>
            </w:pPr>
            <w:r>
              <w:t>3</w:t>
            </w:r>
          </w:p>
        </w:tc>
      </w:tr>
      <w:tr w:rsidR="008B5665" w14:paraId="5E5E5767" w14:textId="77777777" w:rsidTr="008B5665">
        <w:trPr>
          <w:jc w:val="center"/>
        </w:trPr>
        <w:tc>
          <w:tcPr>
            <w:tcW w:w="0" w:type="auto"/>
            <w:vAlign w:val="center"/>
          </w:tcPr>
          <w:p w14:paraId="50F21377" w14:textId="77777777" w:rsidR="008B5665" w:rsidRDefault="008B5665" w:rsidP="008B5665">
            <w:pPr>
              <w:spacing w:after="0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71E18DAD" w14:textId="77777777" w:rsidR="008B5665" w:rsidRDefault="008B5665" w:rsidP="008B5665">
            <w:pPr>
              <w:spacing w:after="0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750510B1" w14:textId="77777777" w:rsidR="008B5665" w:rsidRDefault="008B5665" w:rsidP="008B5665">
            <w:pPr>
              <w:spacing w:after="0"/>
            </w:pPr>
            <w:r>
              <w:t>C</w:t>
            </w:r>
          </w:p>
        </w:tc>
      </w:tr>
    </w:tbl>
    <w:p w14:paraId="644BE30E" w14:textId="77777777" w:rsidR="008B5665" w:rsidRPr="008B5665" w:rsidRDefault="008B5665" w:rsidP="008B5665"/>
    <w:p w14:paraId="4E528BB8" w14:textId="77777777" w:rsidR="00AD35AC" w:rsidRDefault="00AD35AC" w:rsidP="00A063F6"/>
    <w:p w14:paraId="4FC6E071" w14:textId="77777777" w:rsidR="008E4C59" w:rsidRDefault="008E4C59" w:rsidP="00A063F6">
      <w:pPr>
        <w:sectPr w:rsidR="008E4C59" w:rsidSect="00383CDF">
          <w:pgSz w:w="11906" w:h="16838"/>
          <w:pgMar w:top="1134" w:right="851" w:bottom="1134" w:left="1418" w:header="709" w:footer="709" w:gutter="0"/>
          <w:cols w:space="708"/>
          <w:formProt w:val="0"/>
          <w:docGrid w:linePitch="360"/>
        </w:sectPr>
      </w:pPr>
    </w:p>
    <w:p w14:paraId="1B9D3DA6" w14:textId="77777777" w:rsidR="008E4C59" w:rsidRDefault="008E4C59" w:rsidP="00A063F6">
      <w:pPr>
        <w:pStyle w:val="berschrift1"/>
      </w:pPr>
      <w:bookmarkStart w:id="12" w:name="_Toc358380233"/>
      <w:r>
        <w:lastRenderedPageBreak/>
        <w:t>„Hauptteil“ (Bezeichnung ändern und ggf. weitere Kapitel einfügen)</w:t>
      </w:r>
      <w:bookmarkEnd w:id="12"/>
    </w:p>
    <w:p w14:paraId="7A52C0AC" w14:textId="77777777" w:rsidR="00A063F6" w:rsidRPr="00A063F6" w:rsidRDefault="00A063F6" w:rsidP="00A063F6"/>
    <w:p w14:paraId="53B68F9A" w14:textId="77777777" w:rsidR="00256FDA" w:rsidRDefault="00256FDA" w:rsidP="00256FDA"/>
    <w:p w14:paraId="1DAFF05F" w14:textId="77777777" w:rsidR="00115A6B" w:rsidRDefault="00115A6B" w:rsidP="00256FDA">
      <w:pPr>
        <w:sectPr w:rsidR="00115A6B" w:rsidSect="00383CDF">
          <w:pgSz w:w="11906" w:h="16838"/>
          <w:pgMar w:top="1134" w:right="851" w:bottom="1134" w:left="1418" w:header="709" w:footer="709" w:gutter="0"/>
          <w:cols w:space="708"/>
          <w:formProt w:val="0"/>
          <w:docGrid w:linePitch="360"/>
        </w:sectPr>
      </w:pPr>
    </w:p>
    <w:p w14:paraId="01A535CC" w14:textId="77777777" w:rsidR="00A063F6" w:rsidRDefault="00115A6B" w:rsidP="00A063F6">
      <w:pPr>
        <w:pStyle w:val="berschrift1"/>
      </w:pPr>
      <w:bookmarkStart w:id="13" w:name="_Toc358380234"/>
      <w:r>
        <w:lastRenderedPageBreak/>
        <w:t>Zusammenfassung und Ausblick</w:t>
      </w:r>
      <w:bookmarkEnd w:id="13"/>
    </w:p>
    <w:p w14:paraId="3A0D78F3" w14:textId="77777777" w:rsidR="00A063F6" w:rsidRPr="00A063F6" w:rsidRDefault="00A063F6" w:rsidP="00A063F6"/>
    <w:p w14:paraId="31E5D1B4" w14:textId="77777777" w:rsidR="00784917" w:rsidRDefault="00784917" w:rsidP="00256FDA"/>
    <w:p w14:paraId="58AABA02" w14:textId="77777777" w:rsidR="00784917" w:rsidRDefault="00784917" w:rsidP="00256FDA">
      <w:pPr>
        <w:sectPr w:rsidR="00784917" w:rsidSect="00383CDF">
          <w:pgSz w:w="11906" w:h="16838"/>
          <w:pgMar w:top="1134" w:right="851" w:bottom="1134" w:left="1418" w:header="709" w:footer="709" w:gutter="0"/>
          <w:cols w:space="708"/>
          <w:formProt w:val="0"/>
          <w:docGrid w:linePitch="360"/>
        </w:sectPr>
      </w:pPr>
    </w:p>
    <w:bookmarkStart w:id="14" w:name="_Toc358380235" w:displacedByCustomXml="next"/>
    <w:sdt>
      <w:sdtPr>
        <w:rPr>
          <w:rFonts w:eastAsiaTheme="minorHAnsi" w:cs="Times New Roman"/>
          <w:b w:val="0"/>
          <w:bCs/>
          <w:sz w:val="22"/>
          <w:szCs w:val="22"/>
        </w:rPr>
        <w:id w:val="-1805080165"/>
        <w:docPartObj>
          <w:docPartGallery w:val="Bibliographies"/>
          <w:docPartUnique/>
        </w:docPartObj>
      </w:sdtPr>
      <w:sdtEndPr/>
      <w:sdtContent>
        <w:p w14:paraId="28AED3D7" w14:textId="77777777" w:rsidR="00006076" w:rsidRDefault="00006076" w:rsidP="00AD35AC">
          <w:pPr>
            <w:pStyle w:val="berschrift1"/>
          </w:pPr>
          <w:r>
            <w:t>Literaturverzeichnis</w:t>
          </w:r>
          <w:bookmarkEnd w:id="14"/>
        </w:p>
        <w:sdt>
          <w:sdtPr>
            <w:id w:val="111145805"/>
            <w:bibliography/>
          </w:sdtPr>
          <w:sdtEndPr/>
          <w:sdtContent>
            <w:p w14:paraId="5601B546" w14:textId="77777777" w:rsidR="001F39CC" w:rsidRDefault="00006076" w:rsidP="001F39CC">
              <w:pPr>
                <w:jc w:val="left"/>
              </w:pPr>
              <w:r>
                <w:rPr>
                  <w:bCs w:val="0"/>
                </w:rPr>
                <w:fldChar w:fldCharType="begin"/>
              </w:r>
              <w:r>
                <w:instrText>BIBLIOGRAPHY</w:instrText>
              </w:r>
              <w:r>
                <w:rPr>
                  <w:bCs w:val="0"/>
                </w:rPr>
                <w:fldChar w:fldCharType="separate"/>
              </w:r>
              <w:r w:rsidR="008620BB">
                <w:rPr>
                  <w:b/>
                </w:rPr>
                <w:t>Im aktuellen Dokument sind keine Quellen vorhanden.</w:t>
              </w:r>
              <w:r>
                <w:rPr>
                  <w:b/>
                  <w:bCs w:val="0"/>
                </w:rPr>
                <w:fldChar w:fldCharType="end"/>
              </w:r>
            </w:p>
          </w:sdtContent>
        </w:sdt>
        <w:p w14:paraId="1A9413ED" w14:textId="77777777" w:rsidR="00137B72" w:rsidRDefault="00655D97" w:rsidP="001F39CC">
          <w:pPr>
            <w:jc w:val="left"/>
            <w:sectPr w:rsidR="00137B72" w:rsidSect="00383CDF">
              <w:pgSz w:w="11906" w:h="16838"/>
              <w:pgMar w:top="1134" w:right="851" w:bottom="1134" w:left="1418" w:header="709" w:footer="709" w:gutter="0"/>
              <w:cols w:space="708"/>
              <w:formProt w:val="0"/>
              <w:docGrid w:linePitch="360"/>
            </w:sectPr>
          </w:pPr>
        </w:p>
      </w:sdtContent>
    </w:sdt>
    <w:p w14:paraId="3DCD283D" w14:textId="77777777" w:rsidR="001F39CC" w:rsidRDefault="00D237ED" w:rsidP="002F78CA">
      <w:pPr>
        <w:pStyle w:val="berschrift1"/>
        <w:numPr>
          <w:ilvl w:val="0"/>
          <w:numId w:val="0"/>
        </w:numPr>
      </w:pPr>
      <w:bookmarkStart w:id="15" w:name="_Toc358380236"/>
      <w:r>
        <w:lastRenderedPageBreak/>
        <w:t>Anhang</w:t>
      </w:r>
      <w:bookmarkEnd w:id="15"/>
    </w:p>
    <w:p w14:paraId="028D8E65" w14:textId="77777777" w:rsidR="00D237ED" w:rsidRPr="00D237ED" w:rsidRDefault="00D237ED" w:rsidP="00D237ED"/>
    <w:sectPr w:rsidR="00D237ED" w:rsidRPr="00D237ED" w:rsidSect="00383CDF">
      <w:pgSz w:w="11906" w:h="16838"/>
      <w:pgMar w:top="1134" w:right="851" w:bottom="1134" w:left="1418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4074D" w14:textId="77777777" w:rsidR="00F05A92" w:rsidRDefault="00F05A92" w:rsidP="00256FDA">
      <w:r>
        <w:separator/>
      </w:r>
    </w:p>
  </w:endnote>
  <w:endnote w:type="continuationSeparator" w:id="0">
    <w:p w14:paraId="50990A56" w14:textId="77777777" w:rsidR="00F05A92" w:rsidRDefault="00F05A92" w:rsidP="00256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Light Office">
    <w:altName w:val="Calibri"/>
    <w:panose1 w:val="00000000000000000000"/>
    <w:charset w:val="00"/>
    <w:family w:val="modern"/>
    <w:notTrueType/>
    <w:pitch w:val="variable"/>
    <w:sig w:usb0="00000001" w:usb1="5000206A" w:usb2="00000000" w:usb3="00000000" w:csb0="0000000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kurat Office">
    <w:altName w:val="Calibri"/>
    <w:panose1 w:val="00000000000000000000"/>
    <w:charset w:val="00"/>
    <w:family w:val="modern"/>
    <w:notTrueType/>
    <w:pitch w:val="variable"/>
    <w:sig w:usb0="800000AF" w:usb1="5000206A" w:usb2="00000000" w:usb3="00000000" w:csb0="0000000B" w:csb1="00000000"/>
  </w:font>
  <w:font w:name="LMU CompatilFact">
    <w:panose1 w:val="02000500060000020003"/>
    <w:charset w:val="00"/>
    <w:family w:val="auto"/>
    <w:pitch w:val="variable"/>
    <w:sig w:usb0="8000002F" w:usb1="00000042" w:usb2="00000000" w:usb3="00000000" w:csb0="00000001" w:csb1="00000000"/>
  </w:font>
  <w:font w:name="Frutiger Next LT W1G">
    <w:altName w:val="Calibri"/>
    <w:panose1 w:val="00000000000000000000"/>
    <w:charset w:val="00"/>
    <w:family w:val="swiss"/>
    <w:notTrueType/>
    <w:pitch w:val="variable"/>
    <w:sig w:usb0="A00002A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5922768"/>
      <w:docPartObj>
        <w:docPartGallery w:val="Page Numbers (Bottom of Page)"/>
        <w:docPartUnique/>
      </w:docPartObj>
    </w:sdtPr>
    <w:sdtEndPr/>
    <w:sdtContent>
      <w:p w14:paraId="0E85907C" w14:textId="77777777" w:rsidR="00DC6C32" w:rsidRDefault="00DC6C32" w:rsidP="00784917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3F51">
          <w:t>i</w:t>
        </w:r>
        <w:r>
          <w:fldChar w:fldCharType="end"/>
        </w:r>
      </w:p>
    </w:sdtContent>
  </w:sdt>
  <w:p w14:paraId="35048EB5" w14:textId="77777777" w:rsidR="00DC6C32" w:rsidRDefault="00DC6C32" w:rsidP="00256FD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7059164"/>
      <w:docPartObj>
        <w:docPartGallery w:val="Page Numbers (Bottom of Page)"/>
        <w:docPartUnique/>
      </w:docPartObj>
    </w:sdtPr>
    <w:sdtEndPr/>
    <w:sdtContent>
      <w:p w14:paraId="0FF85E5D" w14:textId="77777777" w:rsidR="00DC6C32" w:rsidRDefault="00DC6C32" w:rsidP="00784917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3F51"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C7131" w14:textId="77777777" w:rsidR="00F05A92" w:rsidRDefault="00F05A92" w:rsidP="00256FDA">
      <w:r>
        <w:separator/>
      </w:r>
    </w:p>
  </w:footnote>
  <w:footnote w:type="continuationSeparator" w:id="0">
    <w:p w14:paraId="0BAF16A2" w14:textId="77777777" w:rsidR="00F05A92" w:rsidRDefault="00F05A92" w:rsidP="00256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890A5" w14:textId="7AEC3247" w:rsidR="005251C0" w:rsidRPr="005B6B28" w:rsidRDefault="005251C0" w:rsidP="005251C0">
    <w:pPr>
      <w:pStyle w:val="Boxentext"/>
      <w:spacing w:before="1440" w:line="240" w:lineRule="auto"/>
      <w:ind w:left="0"/>
      <w:rPr>
        <w:b w:val="0"/>
        <w:bCs w:val="0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E61D925" wp14:editId="014CB951">
              <wp:simplePos x="0" y="0"/>
              <wp:positionH relativeFrom="margin">
                <wp:posOffset>1395095</wp:posOffset>
              </wp:positionH>
              <wp:positionV relativeFrom="page">
                <wp:posOffset>313372</wp:posOffset>
              </wp:positionV>
              <wp:extent cx="3343275" cy="990600"/>
              <wp:effectExtent l="0" t="0" r="9525" b="0"/>
              <wp:wrapNone/>
              <wp:docPr id="1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43275" cy="990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E4E1EA" w14:textId="77777777" w:rsidR="005251C0" w:rsidRPr="00126584" w:rsidRDefault="005251C0" w:rsidP="005251C0">
                          <w:pPr>
                            <w:spacing w:line="176" w:lineRule="exact"/>
                            <w:ind w:left="85"/>
                            <w:rPr>
                              <w:b/>
                              <w:bCs w:val="0"/>
                              <w:caps/>
                              <w:sz w:val="30"/>
                              <w:szCs w:val="36"/>
                            </w:rPr>
                          </w:pPr>
                        </w:p>
                        <w:p w14:paraId="533FEEC5" w14:textId="77777777" w:rsidR="007E0587" w:rsidRDefault="007E0587" w:rsidP="00923E7B">
                          <w:pPr>
                            <w:spacing w:after="0" w:line="240" w:lineRule="auto"/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</w:pPr>
                        </w:p>
                        <w:p w14:paraId="69233EAE" w14:textId="77777777" w:rsidR="007E0587" w:rsidRDefault="007E0587" w:rsidP="00923E7B">
                          <w:pPr>
                            <w:spacing w:after="0" w:line="240" w:lineRule="auto"/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</w:pPr>
                        </w:p>
                        <w:p w14:paraId="2DE9521A" w14:textId="56B7ED9B" w:rsidR="00923E7B" w:rsidRPr="007E0587" w:rsidRDefault="005251C0" w:rsidP="00923E7B">
                          <w:pPr>
                            <w:spacing w:after="0" w:line="240" w:lineRule="auto"/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</w:pPr>
                          <w:r w:rsidRPr="004F06D3"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  <w:t>Fakultät für Psychologie und Pädagogik</w:t>
                          </w:r>
                        </w:p>
                        <w:p w14:paraId="643D757D" w14:textId="189DEE6E" w:rsidR="00923E7B" w:rsidRPr="007E0587" w:rsidRDefault="005251C0" w:rsidP="00923E7B">
                          <w:pPr>
                            <w:spacing w:after="0" w:line="240" w:lineRule="auto"/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</w:pPr>
                          <w:r w:rsidRPr="004F06D3"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  <w:t>Department Pädagogik und Rehabilitation</w:t>
                          </w:r>
                        </w:p>
                        <w:p w14:paraId="0F264D9C" w14:textId="77777777" w:rsidR="005251C0" w:rsidRPr="004F06D3" w:rsidRDefault="005251C0" w:rsidP="00923E7B">
                          <w:pPr>
                            <w:spacing w:after="0" w:line="240" w:lineRule="auto"/>
                            <w:rPr>
                              <w:rFonts w:ascii="Frutiger Next LT W1G" w:hAnsi="Frutiger Next LT W1G" w:cstheme="majorHAnsi"/>
                              <w:b/>
                              <w:bCs w:val="0"/>
                              <w:caps/>
                              <w:sz w:val="14"/>
                              <w:szCs w:val="14"/>
                            </w:rPr>
                          </w:pPr>
                          <w:r w:rsidRPr="004F06D3"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  <w:t>Lehrstuhl für Sonderpädagogik – Förderschwerpunkt Lernen</w:t>
                          </w:r>
                        </w:p>
                        <w:p w14:paraId="4B7C05A8" w14:textId="77777777" w:rsidR="005251C0" w:rsidRPr="004F06D3" w:rsidRDefault="005251C0" w:rsidP="00923E7B">
                          <w:pPr>
                            <w:spacing w:after="0" w:line="240" w:lineRule="auto"/>
                            <w:rPr>
                              <w:rFonts w:ascii="Frutiger Next LT W1G" w:hAnsi="Frutiger Next LT W1G" w:cstheme="majorHAnsi"/>
                              <w:b/>
                              <w:bCs w:val="0"/>
                              <w:caps/>
                              <w:sz w:val="14"/>
                              <w:szCs w:val="14"/>
                            </w:rPr>
                          </w:pPr>
                          <w:r w:rsidRPr="004F06D3">
                            <w:rPr>
                              <w:rFonts w:ascii="Frutiger Next LT W1G" w:hAnsi="Frutiger Next LT W1G" w:cstheme="majorHAnsi"/>
                              <w:b/>
                              <w:caps/>
                              <w:sz w:val="14"/>
                              <w:szCs w:val="14"/>
                            </w:rPr>
                            <w:t>einschließlich inklusiver Pädagogik</w:t>
                          </w:r>
                        </w:p>
                        <w:p w14:paraId="6FF1C968" w14:textId="77777777" w:rsidR="005251C0" w:rsidRPr="00923E7B" w:rsidRDefault="005251C0" w:rsidP="005251C0">
                          <w:pPr>
                            <w:rPr>
                              <w:rFonts w:ascii="Frutiger Next LT W1G" w:hAnsi="Frutiger Next LT W1G" w:cstheme="majorHAnsi"/>
                              <w:sz w:val="20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61D925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109.85pt;margin-top:24.65pt;width:263.25pt;height:78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" filled="f" stroked="f" strokeweight=".5pt">
              <v:textbox inset="0,0,0,0">
                <w:txbxContent>
                  <w:p w14:paraId="4BE4E1EA" w14:textId="77777777" w:rsidR="005251C0" w:rsidRPr="00126584" w:rsidRDefault="005251C0" w:rsidP="005251C0">
                    <w:pPr>
                      <w:spacing w:line="176" w:lineRule="exact"/>
                      <w:ind w:left="85"/>
                      <w:rPr>
                        <w:b/>
                        <w:bCs w:val="0"/>
                        <w:caps/>
                        <w:sz w:val="30"/>
                        <w:szCs w:val="36"/>
                      </w:rPr>
                    </w:pPr>
                  </w:p>
                  <w:p w14:paraId="533FEEC5" w14:textId="77777777" w:rsidR="007E0587" w:rsidRDefault="007E0587" w:rsidP="00923E7B">
                    <w:pPr>
                      <w:spacing w:after="0" w:line="240" w:lineRule="auto"/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</w:pPr>
                  </w:p>
                  <w:p w14:paraId="69233EAE" w14:textId="77777777" w:rsidR="007E0587" w:rsidRDefault="007E0587" w:rsidP="00923E7B">
                    <w:pPr>
                      <w:spacing w:after="0" w:line="240" w:lineRule="auto"/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</w:pPr>
                  </w:p>
                  <w:p w14:paraId="2DE9521A" w14:textId="56B7ED9B" w:rsidR="00923E7B" w:rsidRPr="007E0587" w:rsidRDefault="005251C0" w:rsidP="00923E7B">
                    <w:pPr>
                      <w:spacing w:after="0" w:line="240" w:lineRule="auto"/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</w:pPr>
                    <w:r w:rsidRPr="004F06D3"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  <w:t>Fakultät für Psychologie und Pädagogik</w:t>
                    </w:r>
                  </w:p>
                  <w:p w14:paraId="643D757D" w14:textId="189DEE6E" w:rsidR="00923E7B" w:rsidRPr="007E0587" w:rsidRDefault="005251C0" w:rsidP="00923E7B">
                    <w:pPr>
                      <w:spacing w:after="0" w:line="240" w:lineRule="auto"/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</w:pPr>
                    <w:r w:rsidRPr="004F06D3"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  <w:t>Department Pädagogik und Rehabilitation</w:t>
                    </w:r>
                  </w:p>
                  <w:p w14:paraId="0F264D9C" w14:textId="77777777" w:rsidR="005251C0" w:rsidRPr="004F06D3" w:rsidRDefault="005251C0" w:rsidP="00923E7B">
                    <w:pPr>
                      <w:spacing w:after="0" w:line="240" w:lineRule="auto"/>
                      <w:rPr>
                        <w:rFonts w:ascii="Frutiger Next LT W1G" w:hAnsi="Frutiger Next LT W1G" w:cstheme="majorHAnsi"/>
                        <w:b/>
                        <w:bCs w:val="0"/>
                        <w:caps/>
                        <w:sz w:val="14"/>
                        <w:szCs w:val="14"/>
                      </w:rPr>
                    </w:pPr>
                    <w:r w:rsidRPr="004F06D3"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  <w:t>Lehrstuhl für Sonderpädagogik – Förderschwerpunkt Lernen</w:t>
                    </w:r>
                  </w:p>
                  <w:p w14:paraId="4B7C05A8" w14:textId="77777777" w:rsidR="005251C0" w:rsidRPr="004F06D3" w:rsidRDefault="005251C0" w:rsidP="00923E7B">
                    <w:pPr>
                      <w:spacing w:after="0" w:line="240" w:lineRule="auto"/>
                      <w:rPr>
                        <w:rFonts w:ascii="Frutiger Next LT W1G" w:hAnsi="Frutiger Next LT W1G" w:cstheme="majorHAnsi"/>
                        <w:b/>
                        <w:bCs w:val="0"/>
                        <w:caps/>
                        <w:sz w:val="14"/>
                        <w:szCs w:val="14"/>
                      </w:rPr>
                    </w:pPr>
                    <w:r w:rsidRPr="004F06D3">
                      <w:rPr>
                        <w:rFonts w:ascii="Frutiger Next LT W1G" w:hAnsi="Frutiger Next LT W1G" w:cstheme="majorHAnsi"/>
                        <w:b/>
                        <w:caps/>
                        <w:sz w:val="14"/>
                        <w:szCs w:val="14"/>
                      </w:rPr>
                      <w:t>einschließlich inklusiver Pädagogik</w:t>
                    </w:r>
                  </w:p>
                  <w:p w14:paraId="6FF1C968" w14:textId="77777777" w:rsidR="005251C0" w:rsidRPr="00923E7B" w:rsidRDefault="005251C0" w:rsidP="005251C0">
                    <w:pPr>
                      <w:rPr>
                        <w:rFonts w:ascii="Frutiger Next LT W1G" w:hAnsi="Frutiger Next LT W1G" w:cstheme="majorHAnsi"/>
                        <w:sz w:val="20"/>
                        <w:szCs w:val="12"/>
                      </w:rPr>
                    </w:pP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1504506F" wp14:editId="618E71B6">
          <wp:simplePos x="0" y="0"/>
          <wp:positionH relativeFrom="page">
            <wp:posOffset>396240</wp:posOffset>
          </wp:positionH>
          <wp:positionV relativeFrom="page">
            <wp:posOffset>360045</wp:posOffset>
          </wp:positionV>
          <wp:extent cx="6767830" cy="830580"/>
          <wp:effectExtent l="0" t="0" r="0" b="7620"/>
          <wp:wrapNone/>
          <wp:docPr id="2" name="Grafik 2" descr="A4_SW_120_Siege_transparent_m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A4_SW_120_Siege_transparent_m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783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FD0C68" w14:textId="77777777" w:rsidR="005B1C4C" w:rsidRDefault="005B1C4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979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C2E49B6"/>
    <w:multiLevelType w:val="multilevel"/>
    <w:tmpl w:val="09E2A1C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DBF5570"/>
    <w:multiLevelType w:val="multilevel"/>
    <w:tmpl w:val="550AF500"/>
    <w:lvl w:ilvl="0">
      <w:start w:val="1"/>
      <w:numFmt w:val="decimal"/>
      <w:lvlText w:val="%1"/>
      <w:lvlJc w:val="left"/>
      <w:pPr>
        <w:ind w:left="1065" w:hanging="7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styleLockTheme/>
  <w:styleLockQFSet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xsDS1MLI0MzA1MzRW0lEKTi0uzszPAykwrAUAgJG1ECwAAAA="/>
  </w:docVars>
  <w:rsids>
    <w:rsidRoot w:val="00210685"/>
    <w:rsid w:val="000033DB"/>
    <w:rsid w:val="00006076"/>
    <w:rsid w:val="00052AB4"/>
    <w:rsid w:val="000561C9"/>
    <w:rsid w:val="00067196"/>
    <w:rsid w:val="000774D9"/>
    <w:rsid w:val="00086E0E"/>
    <w:rsid w:val="0009586D"/>
    <w:rsid w:val="000B5DB1"/>
    <w:rsid w:val="000C132D"/>
    <w:rsid w:val="0010426E"/>
    <w:rsid w:val="001062F2"/>
    <w:rsid w:val="00110EE2"/>
    <w:rsid w:val="00115A6B"/>
    <w:rsid w:val="00136453"/>
    <w:rsid w:val="00137B72"/>
    <w:rsid w:val="00163620"/>
    <w:rsid w:val="0019594B"/>
    <w:rsid w:val="001F39CC"/>
    <w:rsid w:val="001F479D"/>
    <w:rsid w:val="00210685"/>
    <w:rsid w:val="002277AC"/>
    <w:rsid w:val="0023257D"/>
    <w:rsid w:val="00232D6A"/>
    <w:rsid w:val="00256FDA"/>
    <w:rsid w:val="002B4094"/>
    <w:rsid w:val="002B7792"/>
    <w:rsid w:val="002C3E23"/>
    <w:rsid w:val="002C69BA"/>
    <w:rsid w:val="002C6B21"/>
    <w:rsid w:val="002D7C98"/>
    <w:rsid w:val="002F78CA"/>
    <w:rsid w:val="0030247E"/>
    <w:rsid w:val="00304ED1"/>
    <w:rsid w:val="00313B4A"/>
    <w:rsid w:val="00340567"/>
    <w:rsid w:val="0036466C"/>
    <w:rsid w:val="00383CDF"/>
    <w:rsid w:val="003865CE"/>
    <w:rsid w:val="003871BC"/>
    <w:rsid w:val="003922F5"/>
    <w:rsid w:val="00393325"/>
    <w:rsid w:val="003B745B"/>
    <w:rsid w:val="003D046E"/>
    <w:rsid w:val="003D6D9E"/>
    <w:rsid w:val="003F3D49"/>
    <w:rsid w:val="00403E4B"/>
    <w:rsid w:val="0041503B"/>
    <w:rsid w:val="004A2CE4"/>
    <w:rsid w:val="004A3B31"/>
    <w:rsid w:val="004B7286"/>
    <w:rsid w:val="004D0BCE"/>
    <w:rsid w:val="004F06D3"/>
    <w:rsid w:val="004F5D40"/>
    <w:rsid w:val="005251C0"/>
    <w:rsid w:val="00580BBA"/>
    <w:rsid w:val="00591A9C"/>
    <w:rsid w:val="00594D7C"/>
    <w:rsid w:val="005A7368"/>
    <w:rsid w:val="005B1C4C"/>
    <w:rsid w:val="005C4D14"/>
    <w:rsid w:val="005D5E4D"/>
    <w:rsid w:val="005E3EFA"/>
    <w:rsid w:val="005F1B06"/>
    <w:rsid w:val="00621226"/>
    <w:rsid w:val="00630CBF"/>
    <w:rsid w:val="00655D97"/>
    <w:rsid w:val="00673F9E"/>
    <w:rsid w:val="00687AF0"/>
    <w:rsid w:val="00691354"/>
    <w:rsid w:val="00695FC0"/>
    <w:rsid w:val="006D0828"/>
    <w:rsid w:val="006E51CF"/>
    <w:rsid w:val="00722DA0"/>
    <w:rsid w:val="0075235B"/>
    <w:rsid w:val="00762F91"/>
    <w:rsid w:val="00767BA5"/>
    <w:rsid w:val="00770F42"/>
    <w:rsid w:val="0077566E"/>
    <w:rsid w:val="00784917"/>
    <w:rsid w:val="007A468E"/>
    <w:rsid w:val="007E0587"/>
    <w:rsid w:val="007E196E"/>
    <w:rsid w:val="00823817"/>
    <w:rsid w:val="008534AE"/>
    <w:rsid w:val="008620BB"/>
    <w:rsid w:val="0086724A"/>
    <w:rsid w:val="0087781D"/>
    <w:rsid w:val="008B423F"/>
    <w:rsid w:val="008B5665"/>
    <w:rsid w:val="008D21A8"/>
    <w:rsid w:val="008E4C59"/>
    <w:rsid w:val="009206C1"/>
    <w:rsid w:val="00923E7B"/>
    <w:rsid w:val="009639C6"/>
    <w:rsid w:val="00972B10"/>
    <w:rsid w:val="009D2F9B"/>
    <w:rsid w:val="009E6DEB"/>
    <w:rsid w:val="00A063F6"/>
    <w:rsid w:val="00A25155"/>
    <w:rsid w:val="00A45C9F"/>
    <w:rsid w:val="00A71299"/>
    <w:rsid w:val="00AD35AC"/>
    <w:rsid w:val="00AF0AA0"/>
    <w:rsid w:val="00B13F51"/>
    <w:rsid w:val="00B31F3B"/>
    <w:rsid w:val="00B43298"/>
    <w:rsid w:val="00B77FBB"/>
    <w:rsid w:val="00C02F5D"/>
    <w:rsid w:val="00C307D4"/>
    <w:rsid w:val="00C877C8"/>
    <w:rsid w:val="00C9569A"/>
    <w:rsid w:val="00CA0CD6"/>
    <w:rsid w:val="00CF701D"/>
    <w:rsid w:val="00D1178B"/>
    <w:rsid w:val="00D15076"/>
    <w:rsid w:val="00D237ED"/>
    <w:rsid w:val="00D63B88"/>
    <w:rsid w:val="00DC6C32"/>
    <w:rsid w:val="00DF6676"/>
    <w:rsid w:val="00E213DC"/>
    <w:rsid w:val="00E218D6"/>
    <w:rsid w:val="00E51D32"/>
    <w:rsid w:val="00E7796E"/>
    <w:rsid w:val="00EC6924"/>
    <w:rsid w:val="00EF57B9"/>
    <w:rsid w:val="00F05A92"/>
    <w:rsid w:val="00F05FBD"/>
    <w:rsid w:val="00F14DE3"/>
    <w:rsid w:val="00F8054F"/>
    <w:rsid w:val="00F90708"/>
    <w:rsid w:val="00F9247E"/>
    <w:rsid w:val="00F97B68"/>
    <w:rsid w:val="00F97F96"/>
    <w:rsid w:val="00FE1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D7DA11F"/>
  <w15:docId w15:val="{1152E867-4E03-4D44-86F7-5BB480B0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56FDA"/>
    <w:pPr>
      <w:spacing w:after="120" w:line="360" w:lineRule="auto"/>
      <w:jc w:val="both"/>
    </w:pPr>
    <w:rPr>
      <w:rFonts w:ascii="Times New Roman" w:hAnsi="Times New Roman" w:cs="Times New Roman"/>
      <w:bCs/>
      <w:noProof/>
    </w:rPr>
  </w:style>
  <w:style w:type="paragraph" w:styleId="berschrift1">
    <w:name w:val="heading 1"/>
    <w:basedOn w:val="Standard"/>
    <w:next w:val="Standard"/>
    <w:link w:val="berschrift1Zchn"/>
    <w:autoRedefine/>
    <w:uiPriority w:val="9"/>
    <w:qFormat/>
    <w:rsid w:val="00AD35AC"/>
    <w:pPr>
      <w:keepNext/>
      <w:keepLines/>
      <w:numPr>
        <w:numId w:val="10"/>
      </w:numPr>
      <w:spacing w:before="360" w:after="360"/>
      <w:jc w:val="left"/>
      <w:outlineLvl w:val="0"/>
    </w:pPr>
    <w:rPr>
      <w:rFonts w:eastAsiaTheme="majorEastAsia" w:cstheme="majorBidi"/>
      <w:b/>
      <w:bCs w:val="0"/>
      <w:sz w:val="32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84917"/>
    <w:pPr>
      <w:keepNext/>
      <w:keepLines/>
      <w:numPr>
        <w:ilvl w:val="1"/>
        <w:numId w:val="10"/>
      </w:numPr>
      <w:spacing w:before="240"/>
      <w:jc w:val="left"/>
      <w:outlineLvl w:val="1"/>
    </w:pPr>
    <w:rPr>
      <w:rFonts w:eastAsiaTheme="majorEastAsia" w:cstheme="majorBidi"/>
      <w:b/>
      <w:bCs w:val="0"/>
      <w:sz w:val="26"/>
      <w:szCs w:val="26"/>
    </w:rPr>
  </w:style>
  <w:style w:type="paragraph" w:styleId="berschrift3">
    <w:name w:val="heading 3"/>
    <w:basedOn w:val="Listenabsatz"/>
    <w:next w:val="Standard"/>
    <w:link w:val="berschrift3Zchn"/>
    <w:uiPriority w:val="9"/>
    <w:unhideWhenUsed/>
    <w:qFormat/>
    <w:rsid w:val="00784917"/>
    <w:pPr>
      <w:numPr>
        <w:ilvl w:val="2"/>
        <w:numId w:val="10"/>
      </w:numPr>
      <w:spacing w:before="240"/>
      <w:jc w:val="left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37B72"/>
    <w:pPr>
      <w:numPr>
        <w:ilvl w:val="3"/>
        <w:numId w:val="10"/>
      </w:numPr>
      <w:spacing w:before="240"/>
      <w:outlineLvl w:val="3"/>
    </w:pPr>
    <w:rPr>
      <w:b/>
    </w:rPr>
  </w:style>
  <w:style w:type="paragraph" w:styleId="berschrift5">
    <w:name w:val="heading 5"/>
    <w:basedOn w:val="berschrift4"/>
    <w:next w:val="Standard"/>
    <w:link w:val="berschrift5Zchn"/>
    <w:uiPriority w:val="9"/>
    <w:unhideWhenUsed/>
    <w:rsid w:val="00137B72"/>
    <w:pPr>
      <w:numPr>
        <w:ilvl w:val="4"/>
      </w:numPr>
      <w:outlineLvl w:val="4"/>
    </w:p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rsid w:val="00A063F6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A063F6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A063F6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A063F6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AD35AC"/>
    <w:rPr>
      <w:rFonts w:ascii="Times New Roman" w:eastAsiaTheme="majorEastAsia" w:hAnsi="Times New Roman" w:cstheme="majorBidi"/>
      <w:b/>
      <w:noProof/>
      <w:sz w:val="32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84917"/>
    <w:rPr>
      <w:rFonts w:ascii="Times New Roman" w:eastAsiaTheme="majorEastAsia" w:hAnsi="Times New Roman" w:cstheme="majorBidi"/>
      <w:b/>
      <w:noProof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84917"/>
    <w:rPr>
      <w:rFonts w:ascii="Times New Roman" w:hAnsi="Times New Roman" w:cs="Times New Roman"/>
      <w:b/>
      <w:bCs/>
      <w:noProof/>
    </w:rPr>
  </w:style>
  <w:style w:type="paragraph" w:styleId="Listenabsatz">
    <w:name w:val="List Paragraph"/>
    <w:basedOn w:val="Standard"/>
    <w:uiPriority w:val="34"/>
    <w:qFormat/>
    <w:rsid w:val="002B7792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137B72"/>
    <w:rPr>
      <w:rFonts w:ascii="Times New Roman" w:hAnsi="Times New Roman" w:cs="Times New Roman"/>
      <w:b/>
      <w:bCs/>
      <w:noProof/>
    </w:rPr>
  </w:style>
  <w:style w:type="paragraph" w:styleId="Titel">
    <w:name w:val="Title"/>
    <w:basedOn w:val="Standard"/>
    <w:next w:val="Standard"/>
    <w:link w:val="TitelZchn"/>
    <w:uiPriority w:val="10"/>
    <w:qFormat/>
    <w:rsid w:val="00137B72"/>
    <w:pPr>
      <w:jc w:val="center"/>
    </w:pPr>
    <w:rPr>
      <w:b/>
      <w:sz w:val="32"/>
    </w:rPr>
  </w:style>
  <w:style w:type="character" w:customStyle="1" w:styleId="TitelZchn">
    <w:name w:val="Titel Zchn"/>
    <w:basedOn w:val="Absatz-Standardschriftart"/>
    <w:link w:val="Titel"/>
    <w:uiPriority w:val="10"/>
    <w:rsid w:val="00137B72"/>
    <w:rPr>
      <w:rFonts w:ascii="Times New Roman" w:hAnsi="Times New Roman" w:cs="Times New Roman"/>
      <w:b/>
      <w:bCs/>
      <w:noProof/>
      <w:sz w:val="32"/>
    </w:rPr>
  </w:style>
  <w:style w:type="paragraph" w:styleId="KeinLeerraum">
    <w:name w:val="No Spacing"/>
    <w:uiPriority w:val="1"/>
    <w:qFormat/>
    <w:rsid w:val="002B7792"/>
    <w:pPr>
      <w:spacing w:after="120" w:line="240" w:lineRule="auto"/>
    </w:pPr>
    <w:rPr>
      <w:rFonts w:ascii="Akkurat Light Office" w:hAnsi="Akkurat Light Office"/>
    </w:rPr>
  </w:style>
  <w:style w:type="character" w:styleId="Platzhaltertext">
    <w:name w:val="Placeholder Text"/>
    <w:basedOn w:val="Absatz-Standardschriftart"/>
    <w:uiPriority w:val="99"/>
    <w:semiHidden/>
    <w:rsid w:val="0041503B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15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1503B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561C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0561C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0561C9"/>
    <w:rPr>
      <w:rFonts w:ascii="Akkurat Office" w:hAnsi="Akkurat Office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561C9"/>
    <w:rPr>
      <w:b/>
      <w:bCs w:val="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561C9"/>
    <w:rPr>
      <w:rFonts w:ascii="Akkurat Office" w:hAnsi="Akkurat Office"/>
      <w:b/>
      <w:bCs/>
      <w:sz w:val="20"/>
      <w:szCs w:val="2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C6C32"/>
    <w:pPr>
      <w:numPr>
        <w:numId w:val="0"/>
      </w:numPr>
      <w:ind w:left="705" w:hanging="705"/>
    </w:pPr>
  </w:style>
  <w:style w:type="paragraph" w:styleId="Abbildungsverzeichnis">
    <w:name w:val="table of figures"/>
    <w:basedOn w:val="Standard"/>
    <w:next w:val="Standard"/>
    <w:uiPriority w:val="99"/>
    <w:unhideWhenUsed/>
    <w:rsid w:val="00580BBA"/>
    <w:pPr>
      <w:spacing w:after="0"/>
      <w:ind w:left="440" w:hanging="440"/>
    </w:pPr>
    <w:rPr>
      <w:rFonts w:asciiTheme="minorHAnsi" w:hAnsiTheme="minorHAnsi" w:cstheme="minorHAnsi"/>
      <w:bCs w:val="0"/>
      <w:smallCap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unhideWhenUsed/>
    <w:rsid w:val="008E4C59"/>
    <w:pPr>
      <w:tabs>
        <w:tab w:val="left" w:pos="440"/>
        <w:tab w:val="right" w:leader="dot" w:pos="9627"/>
      </w:tabs>
      <w:spacing w:after="100" w:line="276" w:lineRule="auto"/>
    </w:pPr>
  </w:style>
  <w:style w:type="character" w:styleId="Hyperlink">
    <w:name w:val="Hyperlink"/>
    <w:basedOn w:val="Absatz-Standardschriftart"/>
    <w:uiPriority w:val="99"/>
    <w:unhideWhenUsed/>
    <w:rsid w:val="00A71299"/>
    <w:rPr>
      <w:color w:val="0000FF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4A2C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A2CE4"/>
    <w:rPr>
      <w:rFonts w:ascii="Times New Roman" w:hAnsi="Times New Roman" w:cs="Times New Roman"/>
      <w:bCs/>
      <w:noProof/>
    </w:rPr>
  </w:style>
  <w:style w:type="paragraph" w:styleId="Fuzeile">
    <w:name w:val="footer"/>
    <w:basedOn w:val="Standard"/>
    <w:link w:val="FuzeileZchn"/>
    <w:uiPriority w:val="99"/>
    <w:unhideWhenUsed/>
    <w:rsid w:val="004A2C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A2CE4"/>
    <w:rPr>
      <w:rFonts w:ascii="Times New Roman" w:hAnsi="Times New Roman" w:cs="Times New Roman"/>
      <w:bCs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9206C1"/>
    <w:pPr>
      <w:spacing w:after="100"/>
      <w:ind w:left="220"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137B72"/>
    <w:rPr>
      <w:rFonts w:ascii="Times New Roman" w:hAnsi="Times New Roman" w:cs="Times New Roman"/>
      <w:b/>
      <w:bCs/>
      <w:noProof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15076"/>
    <w:pPr>
      <w:jc w:val="center"/>
    </w:pPr>
  </w:style>
  <w:style w:type="character" w:customStyle="1" w:styleId="UntertitelZchn">
    <w:name w:val="Untertitel Zchn"/>
    <w:basedOn w:val="Absatz-Standardschriftart"/>
    <w:link w:val="Untertitel"/>
    <w:uiPriority w:val="11"/>
    <w:rsid w:val="00D15076"/>
    <w:rPr>
      <w:rFonts w:ascii="Times New Roman" w:hAnsi="Times New Roman" w:cs="Times New Roman"/>
      <w:bCs/>
      <w:noProof/>
    </w:rPr>
  </w:style>
  <w:style w:type="paragraph" w:styleId="Beschriftung">
    <w:name w:val="caption"/>
    <w:basedOn w:val="Standard"/>
    <w:next w:val="Standard"/>
    <w:uiPriority w:val="35"/>
    <w:unhideWhenUsed/>
    <w:qFormat/>
    <w:rsid w:val="001F39CC"/>
    <w:pPr>
      <w:keepNext/>
      <w:spacing w:after="200" w:line="240" w:lineRule="auto"/>
    </w:pPr>
    <w:rPr>
      <w:bCs w:val="0"/>
      <w:color w:val="000000" w:themeColor="text1"/>
      <w:sz w:val="18"/>
      <w:szCs w:val="18"/>
    </w:rPr>
  </w:style>
  <w:style w:type="table" w:styleId="Tabellenraster">
    <w:name w:val="Table Grid"/>
    <w:basedOn w:val="NormaleTabelle"/>
    <w:uiPriority w:val="59"/>
    <w:rsid w:val="001F39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063F6"/>
    <w:rPr>
      <w:rFonts w:asciiTheme="majorHAnsi" w:eastAsiaTheme="majorEastAsia" w:hAnsiTheme="majorHAnsi" w:cstheme="majorBidi"/>
      <w:bCs/>
      <w:i/>
      <w:iCs/>
      <w:noProof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063F6"/>
    <w:rPr>
      <w:rFonts w:asciiTheme="majorHAnsi" w:eastAsiaTheme="majorEastAsia" w:hAnsiTheme="majorHAnsi" w:cstheme="majorBidi"/>
      <w:bCs/>
      <w:i/>
      <w:iCs/>
      <w:noProof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063F6"/>
    <w:rPr>
      <w:rFonts w:asciiTheme="majorHAnsi" w:eastAsiaTheme="majorEastAsia" w:hAnsiTheme="majorHAnsi" w:cstheme="majorBidi"/>
      <w:bCs/>
      <w:noProof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063F6"/>
    <w:rPr>
      <w:rFonts w:asciiTheme="majorHAnsi" w:eastAsiaTheme="majorEastAsia" w:hAnsiTheme="majorHAnsi" w:cstheme="majorBidi"/>
      <w:bCs/>
      <w:i/>
      <w:iCs/>
      <w:noProof/>
      <w:color w:val="404040" w:themeColor="text1" w:themeTint="BF"/>
      <w:sz w:val="20"/>
      <w:szCs w:val="20"/>
    </w:rPr>
  </w:style>
  <w:style w:type="paragraph" w:customStyle="1" w:styleId="Boxentext">
    <w:name w:val="Boxentext"/>
    <w:basedOn w:val="Standard"/>
    <w:rsid w:val="005251C0"/>
    <w:pPr>
      <w:spacing w:after="0" w:line="180" w:lineRule="exact"/>
      <w:ind w:left="3005"/>
      <w:jc w:val="left"/>
    </w:pPr>
    <w:rPr>
      <w:rFonts w:ascii="LMU CompatilFact" w:eastAsia="Times New Roman" w:hAnsi="LMU CompatilFact"/>
      <w:b/>
      <w:caps/>
      <w:noProof w:val="0"/>
      <w:spacing w:val="12"/>
      <w:sz w:val="14"/>
      <w:szCs w:val="1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77043443BB4ED4A770DB3AE1D0F1D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87079C5-62C0-4F68-B313-511AB8F330FA}"/>
      </w:docPartPr>
      <w:docPartBody>
        <w:p w:rsidR="00B24D7A" w:rsidRDefault="00E14C90" w:rsidP="00E14C90">
          <w:pPr>
            <w:pStyle w:val="E177043443BB4ED4A770DB3AE1D0F1D2"/>
          </w:pPr>
          <w:r w:rsidRPr="00D15076">
            <w:rPr>
              <w:rStyle w:val="UntertitelZchn"/>
            </w:rPr>
            <w:t>Wählen Sie ein Element aus.</w:t>
          </w:r>
        </w:p>
      </w:docPartBody>
    </w:docPart>
    <w:docPart>
      <w:docPartPr>
        <w:name w:val="746C63E15A934134B94EA540E0E250F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632AA82-468F-49D0-A495-9CA27D74BF8E}"/>
      </w:docPartPr>
      <w:docPartBody>
        <w:p w:rsidR="00B24D7A" w:rsidRDefault="00E14C90" w:rsidP="00E14C90">
          <w:pPr>
            <w:pStyle w:val="746C63E15A934134B94EA540E0E250F3"/>
          </w:pPr>
          <w:r w:rsidRPr="00137B72">
            <w:rPr>
              <w:rStyle w:val="TitelZchn"/>
            </w:rPr>
            <w:t>[Titel]</w:t>
          </w:r>
        </w:p>
      </w:docPartBody>
    </w:docPart>
    <w:docPart>
      <w:docPartPr>
        <w:name w:val="030AB9E46DF244FC9EFCE201120D721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F06F5E-8410-4B54-9B99-86002C954452}"/>
      </w:docPartPr>
      <w:docPartBody>
        <w:p w:rsidR="00B24D7A" w:rsidRDefault="00E14C90" w:rsidP="00E14C90">
          <w:pPr>
            <w:pStyle w:val="030AB9E46DF244FC9EFCE201120D721C"/>
          </w:pPr>
          <w:r w:rsidRPr="000B1CA8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CFFF0DA1E6AD41C0B02082A91F83111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D2FF2764-1D0D-467E-887E-853644C7D961}"/>
      </w:docPartPr>
      <w:docPartBody>
        <w:p w:rsidR="00B24D7A" w:rsidRDefault="00E14C90">
          <w:pPr>
            <w:pStyle w:val="CFFF0DA1E6AD41C0B02082A91F831119"/>
          </w:pPr>
          <w:r w:rsidRPr="002C69BA">
            <w:t>Klicken Sie hier, um ein Datum einzugeben.</w:t>
          </w:r>
        </w:p>
      </w:docPartBody>
    </w:docPart>
    <w:docPart>
      <w:docPartPr>
        <w:name w:val="6DDE6C89131541169406FA1BC40728A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8E6AE40-CEE1-4C24-9BAF-449202A651C9}"/>
      </w:docPartPr>
      <w:docPartBody>
        <w:p w:rsidR="00B24D7A" w:rsidRDefault="00E14C90">
          <w:pPr>
            <w:pStyle w:val="6DDE6C89131541169406FA1BC40728AF"/>
          </w:pPr>
          <w:r w:rsidRPr="002C69BA">
            <w:t>Klicken Sie hier, um ein Datum einzugeben.</w:t>
          </w:r>
        </w:p>
      </w:docPartBody>
    </w:docPart>
    <w:docPart>
      <w:docPartPr>
        <w:name w:val="5B5F276BCFE940CEBB582F9B8992B14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E216A65-5EF6-42AD-8CE3-09684EE6AD04}"/>
      </w:docPartPr>
      <w:docPartBody>
        <w:p w:rsidR="008C7A83" w:rsidRDefault="00E14C90" w:rsidP="00E14C90">
          <w:pPr>
            <w:pStyle w:val="5B5F276BCFE940CEBB582F9B8992B14F"/>
          </w:pPr>
          <w:r w:rsidRPr="00E81D34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9F95E2FB87DA4E19BC33669CEA9213C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7349524-3C08-420E-AE18-4D461A223A28}"/>
      </w:docPartPr>
      <w:docPartBody>
        <w:p w:rsidR="008C7A83" w:rsidRDefault="00E14C90" w:rsidP="00E14C90">
          <w:pPr>
            <w:pStyle w:val="9F95E2FB87DA4E19BC33669CEA9213C4"/>
          </w:pPr>
          <w:r w:rsidRPr="00E81D34">
            <w:rPr>
              <w:rStyle w:val="Platzhaltertext"/>
            </w:rPr>
            <w:t>Klicken Sie hier, um Text einzugeben.</w:t>
          </w:r>
        </w:p>
      </w:docPartBody>
    </w:docPart>
    <w:docPart>
      <w:docPartPr>
        <w:name w:val="66D3D6BC5BB54F2E855C80B59E4DDE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05A72EA-A2BA-43AE-B9D8-4F8FC8ABEA5F}"/>
      </w:docPartPr>
      <w:docPartBody>
        <w:p w:rsidR="001E5AEF" w:rsidRDefault="00E14C90" w:rsidP="00E14C90">
          <w:pPr>
            <w:pStyle w:val="66D3D6BC5BB54F2E855C80B59E4DDEF4"/>
          </w:pPr>
          <w:r w:rsidRPr="00C7455E">
            <w:rPr>
              <w:rStyle w:val="Platzhaltertext"/>
            </w:rPr>
            <w:t>Wählen Sie ein Element aus.</w:t>
          </w:r>
        </w:p>
      </w:docPartBody>
    </w:docPart>
    <w:docPart>
      <w:docPartPr>
        <w:name w:val="B63363B58EC14400BE58849797B7714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E671D1F1-020E-4F83-9872-E9AFABEC7692}"/>
      </w:docPartPr>
      <w:docPartBody>
        <w:p w:rsidR="00296AEA" w:rsidRDefault="00E14C90" w:rsidP="00E14C90">
          <w:pPr>
            <w:pStyle w:val="B63363B58EC14400BE58849797B771491"/>
          </w:pPr>
          <w:r w:rsidRPr="00C7455E">
            <w:rPr>
              <w:rStyle w:val="Platzhaltertext"/>
            </w:rPr>
            <w:t>Wählen Sie ein Element aus.</w:t>
          </w:r>
        </w:p>
      </w:docPartBody>
    </w:docPart>
    <w:docPart>
      <w:docPartPr>
        <w:name w:val="42A23C51B0064EBB8F5762B750FF22E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F4B4E76-3CEC-4179-A7F1-620BEB74B0ED}"/>
      </w:docPartPr>
      <w:docPartBody>
        <w:p w:rsidR="00296AEA" w:rsidRDefault="00E14C90" w:rsidP="00E14C90">
          <w:pPr>
            <w:pStyle w:val="42A23C51B0064EBB8F5762B750FF22ED1"/>
          </w:pPr>
          <w:r w:rsidRPr="009D1ECD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kkurat Light Office">
    <w:altName w:val="Calibri"/>
    <w:panose1 w:val="00000000000000000000"/>
    <w:charset w:val="00"/>
    <w:family w:val="modern"/>
    <w:notTrueType/>
    <w:pitch w:val="variable"/>
    <w:sig w:usb0="00000001" w:usb1="5000206A" w:usb2="00000000" w:usb3="00000000" w:csb0="0000000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kurat Office">
    <w:altName w:val="Calibri"/>
    <w:panose1 w:val="00000000000000000000"/>
    <w:charset w:val="00"/>
    <w:family w:val="modern"/>
    <w:notTrueType/>
    <w:pitch w:val="variable"/>
    <w:sig w:usb0="800000AF" w:usb1="5000206A" w:usb2="00000000" w:usb3="00000000" w:csb0="0000000B" w:csb1="00000000"/>
  </w:font>
  <w:font w:name="LMU CompatilFact">
    <w:panose1 w:val="02000500060000020003"/>
    <w:charset w:val="00"/>
    <w:family w:val="auto"/>
    <w:pitch w:val="variable"/>
    <w:sig w:usb0="8000002F" w:usb1="00000042" w:usb2="00000000" w:usb3="00000000" w:csb0="00000001" w:csb1="00000000"/>
  </w:font>
  <w:font w:name="Frutiger Next LT W1G">
    <w:altName w:val="Calibri"/>
    <w:panose1 w:val="00000000000000000000"/>
    <w:charset w:val="00"/>
    <w:family w:val="swiss"/>
    <w:notTrueType/>
    <w:pitch w:val="variable"/>
    <w:sig w:usb0="A00002A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35C12"/>
    <w:rsid w:val="00070A77"/>
    <w:rsid w:val="00163CCC"/>
    <w:rsid w:val="001C262F"/>
    <w:rsid w:val="001E5AEF"/>
    <w:rsid w:val="002306B4"/>
    <w:rsid w:val="00296AEA"/>
    <w:rsid w:val="002B540B"/>
    <w:rsid w:val="003061C8"/>
    <w:rsid w:val="00335C12"/>
    <w:rsid w:val="003F3787"/>
    <w:rsid w:val="003F3C8E"/>
    <w:rsid w:val="00566713"/>
    <w:rsid w:val="005D73FC"/>
    <w:rsid w:val="005F3B09"/>
    <w:rsid w:val="00646533"/>
    <w:rsid w:val="00652A87"/>
    <w:rsid w:val="007332D7"/>
    <w:rsid w:val="008C7A83"/>
    <w:rsid w:val="00921B28"/>
    <w:rsid w:val="00AC73C8"/>
    <w:rsid w:val="00B24D7A"/>
    <w:rsid w:val="00C7265E"/>
    <w:rsid w:val="00CB3E5E"/>
    <w:rsid w:val="00DC6938"/>
    <w:rsid w:val="00E14C90"/>
    <w:rsid w:val="00E6524F"/>
    <w:rsid w:val="00FA2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Untertitel">
    <w:name w:val="Subtitle"/>
    <w:basedOn w:val="Standard"/>
    <w:next w:val="Standard"/>
    <w:link w:val="UntertitelZchn"/>
    <w:uiPriority w:val="11"/>
    <w:qFormat/>
    <w:rsid w:val="00E14C90"/>
    <w:pPr>
      <w:spacing w:after="120" w:line="360" w:lineRule="auto"/>
      <w:jc w:val="center"/>
    </w:pPr>
    <w:rPr>
      <w:rFonts w:ascii="Times New Roman" w:eastAsiaTheme="minorHAnsi" w:hAnsi="Times New Roman" w:cs="Times New Roman"/>
      <w:bCs/>
      <w:noProof/>
      <w:lang w:eastAsia="en-US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14C90"/>
    <w:rPr>
      <w:rFonts w:ascii="Times New Roman" w:eastAsiaTheme="minorHAnsi" w:hAnsi="Times New Roman" w:cs="Times New Roman"/>
      <w:bCs/>
      <w:noProof/>
      <w:lang w:eastAsia="en-US"/>
    </w:rPr>
  </w:style>
  <w:style w:type="paragraph" w:styleId="Titel">
    <w:name w:val="Title"/>
    <w:basedOn w:val="Standard"/>
    <w:next w:val="Standard"/>
    <w:link w:val="TitelZchn"/>
    <w:uiPriority w:val="10"/>
    <w:qFormat/>
    <w:rsid w:val="00E14C90"/>
    <w:pPr>
      <w:spacing w:after="120" w:line="360" w:lineRule="auto"/>
      <w:jc w:val="center"/>
    </w:pPr>
    <w:rPr>
      <w:rFonts w:ascii="Times New Roman" w:eastAsiaTheme="minorHAnsi" w:hAnsi="Times New Roman" w:cs="Times New Roman"/>
      <w:b/>
      <w:bCs/>
      <w:noProof/>
      <w:sz w:val="32"/>
      <w:lang w:eastAsia="en-US"/>
    </w:rPr>
  </w:style>
  <w:style w:type="character" w:customStyle="1" w:styleId="TitelZchn">
    <w:name w:val="Titel Zchn"/>
    <w:basedOn w:val="Absatz-Standardschriftart"/>
    <w:link w:val="Titel"/>
    <w:uiPriority w:val="10"/>
    <w:rsid w:val="00E14C90"/>
    <w:rPr>
      <w:rFonts w:ascii="Times New Roman" w:eastAsiaTheme="minorHAnsi" w:hAnsi="Times New Roman" w:cs="Times New Roman"/>
      <w:b/>
      <w:bCs/>
      <w:noProof/>
      <w:sz w:val="32"/>
      <w:lang w:eastAsia="en-US"/>
    </w:rPr>
  </w:style>
  <w:style w:type="character" w:styleId="Platzhaltertext">
    <w:name w:val="Placeholder Text"/>
    <w:basedOn w:val="Absatz-Standardschriftart"/>
    <w:uiPriority w:val="99"/>
    <w:semiHidden/>
    <w:rsid w:val="00E14C90"/>
    <w:rPr>
      <w:color w:val="808080"/>
    </w:rPr>
  </w:style>
  <w:style w:type="paragraph" w:customStyle="1" w:styleId="CFFF0DA1E6AD41C0B02082A91F831119">
    <w:name w:val="CFFF0DA1E6AD41C0B02082A91F831119"/>
  </w:style>
  <w:style w:type="paragraph" w:customStyle="1" w:styleId="6DDE6C89131541169406FA1BC40728AF">
    <w:name w:val="6DDE6C89131541169406FA1BC40728AF"/>
  </w:style>
  <w:style w:type="paragraph" w:customStyle="1" w:styleId="E177043443BB4ED4A770DB3AE1D0F1D2">
    <w:name w:val="E177043443BB4ED4A770DB3AE1D0F1D2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746C63E15A934134B94EA540E0E250F3">
    <w:name w:val="746C63E15A934134B94EA540E0E250F3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5B5F276BCFE940CEBB582F9B8992B14F">
    <w:name w:val="5B5F276BCFE940CEBB582F9B8992B14F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9F95E2FB87DA4E19BC33669CEA9213C4">
    <w:name w:val="9F95E2FB87DA4E19BC33669CEA9213C4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030AB9E46DF244FC9EFCE201120D721C">
    <w:name w:val="030AB9E46DF244FC9EFCE201120D721C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66D3D6BC5BB54F2E855C80B59E4DDEF4">
    <w:name w:val="66D3D6BC5BB54F2E855C80B59E4DDEF4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B63363B58EC14400BE58849797B771491">
    <w:name w:val="B63363B58EC14400BE58849797B771491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  <w:style w:type="paragraph" w:customStyle="1" w:styleId="42A23C51B0064EBB8F5762B750FF22ED1">
    <w:name w:val="42A23C51B0064EBB8F5762B750FF22ED1"/>
    <w:rsid w:val="00E14C90"/>
    <w:pPr>
      <w:spacing w:after="120" w:line="360" w:lineRule="auto"/>
      <w:jc w:val="both"/>
    </w:pPr>
    <w:rPr>
      <w:rFonts w:ascii="Times New Roman" w:eastAsiaTheme="minorHAnsi" w:hAnsi="Times New Roman" w:cs="Times New Roman"/>
      <w:bCs/>
      <w:noProof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 Klassisch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339524-FEB6-4E64-A94D-2EE705638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8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a Jungjohann</dc:creator>
  <cp:lastModifiedBy>Gebhardt, Markus</cp:lastModifiedBy>
  <cp:revision>5</cp:revision>
  <dcterms:created xsi:type="dcterms:W3CDTF">2023-10-11T09:55:00Z</dcterms:created>
  <dcterms:modified xsi:type="dcterms:W3CDTF">2023-10-18T08:33:00Z</dcterms:modified>
  <cp:category>-Art der Arbeit -</cp:category>
</cp:coreProperties>
</file>